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604EC">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604EC">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604EC">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604EC">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604EC">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604EC">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604EC">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604EC">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604EC">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604EC">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604EC">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604EC">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604EC">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604EC">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604EC">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604EC">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604EC">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604EC">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604EC">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604EC">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604EC">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604EC">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604EC">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604EC">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604EC">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604EC">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604EC">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604EC">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604EC" w:rsidRDefault="00A604EC" w:rsidP="007016BF">
                              <w:pPr>
                                <w:spacing w:before="60" w:after="0"/>
                                <w:jc w:val="center"/>
                                <w:rPr>
                                  <w:lang w:val="sv-SE"/>
                                </w:rPr>
                              </w:pPr>
                              <w:r>
                                <w:rPr>
                                  <w:lang w:val="sv-SE"/>
                                </w:rPr>
                                <w:t>Register Preparator</w:t>
                              </w:r>
                            </w:p>
                            <w:p w14:paraId="5B7E5EAE" w14:textId="77777777" w:rsidR="00A604EC" w:rsidRPr="00C7380D" w:rsidRDefault="00A604E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604EC" w:rsidRDefault="00A604EC" w:rsidP="00F52895">
                              <w:pPr>
                                <w:spacing w:before="60" w:after="0"/>
                                <w:jc w:val="center"/>
                                <w:rPr>
                                  <w:lang w:val="sv-SE"/>
                                </w:rPr>
                              </w:pPr>
                              <w:r>
                                <w:rPr>
                                  <w:lang w:val="sv-SE"/>
                                </w:rPr>
                                <w:t>Register Allocator</w:t>
                              </w:r>
                            </w:p>
                            <w:p w14:paraId="49971E8A" w14:textId="77777777" w:rsidR="00A604EC" w:rsidRDefault="00A604E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604EC" w:rsidRPr="009C410A" w:rsidRDefault="00A604E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604EC" w:rsidRPr="009C410A" w:rsidRDefault="00A604E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604EC" w:rsidRDefault="00A604E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604EC" w:rsidRDefault="00A604E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604EC" w:rsidRDefault="00A604EC" w:rsidP="007016BF">
                              <w:pPr>
                                <w:pStyle w:val="Normalwebb"/>
                                <w:spacing w:before="60" w:line="252" w:lineRule="auto"/>
                                <w:jc w:val="center"/>
                              </w:pPr>
                              <w:r>
                                <w:rPr>
                                  <w:rFonts w:eastAsia="Calibri"/>
                                  <w:sz w:val="22"/>
                                  <w:szCs w:val="22"/>
                                  <w:lang w:val="en-US"/>
                                </w:rPr>
                                <w:t>Object Code</w:t>
                              </w:r>
                            </w:p>
                            <w:p w14:paraId="774C3A6C" w14:textId="77777777" w:rsidR="00A604EC" w:rsidRDefault="00A604E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604EC" w:rsidRDefault="00A604E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604EC" w:rsidRDefault="00A604E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604EC" w:rsidRDefault="00A604EC" w:rsidP="007016BF">
                        <w:pPr>
                          <w:spacing w:before="60" w:after="0"/>
                          <w:jc w:val="center"/>
                          <w:rPr>
                            <w:lang w:val="sv-SE"/>
                          </w:rPr>
                        </w:pPr>
                        <w:r>
                          <w:rPr>
                            <w:lang w:val="sv-SE"/>
                          </w:rPr>
                          <w:t>Register Preparator</w:t>
                        </w:r>
                      </w:p>
                      <w:p w14:paraId="5B7E5EAE" w14:textId="77777777" w:rsidR="00A604EC" w:rsidRPr="00C7380D" w:rsidRDefault="00A604E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604EC" w:rsidRDefault="00A604EC" w:rsidP="00F52895">
                        <w:pPr>
                          <w:spacing w:before="60" w:after="0"/>
                          <w:jc w:val="center"/>
                          <w:rPr>
                            <w:lang w:val="sv-SE"/>
                          </w:rPr>
                        </w:pPr>
                        <w:r>
                          <w:rPr>
                            <w:lang w:val="sv-SE"/>
                          </w:rPr>
                          <w:t>Register Allocator</w:t>
                        </w:r>
                      </w:p>
                      <w:p w14:paraId="49971E8A" w14:textId="77777777" w:rsidR="00A604EC" w:rsidRDefault="00A604E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604EC" w:rsidRPr="009C410A" w:rsidRDefault="00A604E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604EC" w:rsidRPr="009C410A" w:rsidRDefault="00A604E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604EC" w:rsidRDefault="00A604E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604EC" w:rsidRDefault="00A604E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604EC" w:rsidRDefault="00A604EC" w:rsidP="007016BF">
                        <w:pPr>
                          <w:pStyle w:val="Normalwebb"/>
                          <w:spacing w:before="60" w:line="252" w:lineRule="auto"/>
                          <w:jc w:val="center"/>
                        </w:pPr>
                        <w:r>
                          <w:rPr>
                            <w:rFonts w:eastAsia="Calibri"/>
                            <w:sz w:val="22"/>
                            <w:szCs w:val="22"/>
                            <w:lang w:val="en-US"/>
                          </w:rPr>
                          <w:t>Object Code</w:t>
                        </w:r>
                      </w:p>
                      <w:p w14:paraId="774C3A6C" w14:textId="77777777" w:rsidR="00A604EC" w:rsidRDefault="00A604E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604EC" w:rsidRDefault="00A604E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604EC" w:rsidRDefault="00A604E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w:t>
      </w:r>
      <w:proofErr w:type="spellStart"/>
      <w:r>
        <w:rPr>
          <w:highlight w:val="white"/>
        </w:rPr>
        <w:t>ist</w:t>
      </w:r>
      <w:proofErr w:type="spellEnd"/>
      <w:r>
        <w:rPr>
          <w:highlight w:val="white"/>
        </w:rPr>
        <w:t xml:space="preserve">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5D2A14D8" w:rsidR="006F23B1" w:rsidRPr="006F23B1" w:rsidRDefault="006F23B1" w:rsidP="006F23B1">
      <w:pPr>
        <w:pStyle w:val="Code"/>
        <w:rPr>
          <w:highlight w:val="white"/>
        </w:rPr>
      </w:pPr>
      <w:r w:rsidRPr="006F23B1">
        <w:rPr>
          <w:highlight w:val="white"/>
        </w:rPr>
        <w:t xml:space="preserve">      toSymbol.Offset = </w:t>
      </w:r>
      <w:r w:rsidR="006E0307">
        <w:rPr>
          <w:highlight w:val="white"/>
        </w:rPr>
        <w:t>m_totalExtraSize</w:t>
      </w:r>
      <w:r w:rsidRPr="006F23B1">
        <w:rPr>
          <w:highlight w:val="white"/>
        </w:rPr>
        <w:t xml:space="preserv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55913854" w14:textId="307D8B7B" w:rsidR="00523D73" w:rsidRDefault="006F23B1" w:rsidP="00533A30">
      <w:pPr>
        <w:pStyle w:val="Code"/>
        <w:rPr>
          <w:highlight w:val="white"/>
        </w:rPr>
      </w:pPr>
      <w:r w:rsidRPr="006F23B1">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w:t>
      </w:r>
      <w:proofErr w:type="spellStart"/>
      <w:r w:rsidR="00500281">
        <w:rPr>
          <w:highlight w:val="white"/>
        </w:rPr>
        <w:t>unaray</w:t>
      </w:r>
      <w:proofErr w:type="spellEnd"/>
      <w:r w:rsidR="00500281">
        <w:rPr>
          <w:highlight w:val="white"/>
        </w:rPr>
        <w:t xml:space="preserve"> addition</w:t>
      </w:r>
      <w:r w:rsidR="00E566CB">
        <w:rPr>
          <w:highlight w:val="white"/>
        </w:rPr>
        <w:t>, but it generates no code.</w:t>
      </w:r>
    </w:p>
    <w:p w14:paraId="11227819" w14:textId="3725A29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09E891AD" w14:textId="77777777" w:rsidR="00F342EF" w:rsidRPr="00F342EF" w:rsidRDefault="00F342EF" w:rsidP="00F342EF">
      <w:pPr>
        <w:pStyle w:val="Code"/>
        <w:rPr>
          <w:highlight w:val="white"/>
        </w:rPr>
      </w:pPr>
      <w:r w:rsidRPr="00F342EF">
        <w:rPr>
          <w:highlight w:val="white"/>
        </w:rPr>
        <w:t xml:space="preserve">        {MiddleOperator.Compare, AssemblyOperator.cmp},</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Pr="006337EE" w:rsidRDefault="00200448" w:rsidP="006337EE">
      <w:pPr>
        <w:pStyle w:val="Code"/>
        <w:rPr>
          <w:highlight w:val="white"/>
        </w:rPr>
      </w:pPr>
    </w:p>
    <w:p w14:paraId="5BAA6EBD" w14:textId="77777777" w:rsidR="006337EE" w:rsidRPr="006337EE" w:rsidRDefault="006337EE" w:rsidP="006337EE">
      <w:pPr>
        <w:pStyle w:val="Code"/>
        <w:rPr>
          <w:highlight w:val="white"/>
        </w:rPr>
      </w:pPr>
      <w:r w:rsidRPr="006337EE">
        <w:rPr>
          <w:highlight w:val="white"/>
        </w:rPr>
        <w:t xml:space="preserve">    public void IntegralUnary(MiddleCode middleCode) {</w:t>
      </w:r>
    </w:p>
    <w:p w14:paraId="34672306" w14:textId="77777777" w:rsidR="006337EE" w:rsidRPr="006337EE" w:rsidRDefault="006337EE" w:rsidP="006337EE">
      <w:pPr>
        <w:pStyle w:val="Code"/>
        <w:rPr>
          <w:highlight w:val="white"/>
        </w:rPr>
      </w:pPr>
      <w:r w:rsidRPr="006337EE">
        <w:rPr>
          <w:highlight w:val="white"/>
        </w:rPr>
        <w:t xml:space="preserve">      Symbol resultSymbol = (Symbol)middleCode[0],</w:t>
      </w:r>
    </w:p>
    <w:p w14:paraId="73B77944" w14:textId="77777777" w:rsidR="006337EE" w:rsidRPr="006337EE" w:rsidRDefault="006337EE" w:rsidP="006337EE">
      <w:pPr>
        <w:pStyle w:val="Code"/>
        <w:rPr>
          <w:highlight w:val="white"/>
        </w:rPr>
      </w:pPr>
      <w:r w:rsidRPr="006337EE">
        <w:rPr>
          <w:highlight w:val="white"/>
        </w:rPr>
        <w:t xml:space="preserve">             unarySymbol = (Symbol)middleCode[1];</w:t>
      </w:r>
    </w:p>
    <w:p w14:paraId="60B4089B" w14:textId="77777777" w:rsidR="006337EE" w:rsidRPr="006337EE" w:rsidRDefault="006337EE" w:rsidP="006337EE">
      <w:pPr>
        <w:pStyle w:val="Code"/>
        <w:rPr>
          <w:highlight w:val="white"/>
        </w:rPr>
      </w:pPr>
      <w:r w:rsidRPr="006337EE">
        <w:rPr>
          <w:highlight w:val="white"/>
        </w:rPr>
        <w:t xml:space="preserve">      IntegralUnary(middleCode.Operator, resultSymbol, unarySymbol);</w:t>
      </w:r>
    </w:p>
    <w:p w14:paraId="75BB1984" w14:textId="77777777" w:rsidR="006337EE" w:rsidRPr="006337EE" w:rsidRDefault="006337EE" w:rsidP="006337EE">
      <w:pPr>
        <w:pStyle w:val="Code"/>
        <w:rPr>
          <w:highlight w:val="white"/>
        </w:rPr>
      </w:pPr>
      <w:r w:rsidRPr="006337EE">
        <w:rPr>
          <w:highlight w:val="white"/>
        </w:rPr>
        <w:t xml:space="preserve">    }</w:t>
      </w:r>
    </w:p>
    <w:p w14:paraId="25CEDCC8" w14:textId="77777777" w:rsidR="006337EE" w:rsidRPr="006337EE" w:rsidRDefault="006337EE" w:rsidP="006337EE">
      <w:pPr>
        <w:pStyle w:val="Code"/>
        <w:rPr>
          <w:highlight w:val="white"/>
        </w:rPr>
      </w:pPr>
    </w:p>
    <w:p w14:paraId="0BF8BA01" w14:textId="77777777" w:rsidR="006337EE" w:rsidRPr="006337EE" w:rsidRDefault="006337EE" w:rsidP="006337EE">
      <w:pPr>
        <w:pStyle w:val="Code"/>
        <w:rPr>
          <w:highlight w:val="white"/>
        </w:rPr>
      </w:pPr>
      <w:r w:rsidRPr="006337EE">
        <w:rPr>
          <w:highlight w:val="white"/>
        </w:rPr>
        <w:t xml:space="preserve">    public void IntegralUnary(MiddleOperator middleOperator,</w:t>
      </w:r>
    </w:p>
    <w:p w14:paraId="60046791" w14:textId="77777777" w:rsidR="006337EE" w:rsidRPr="006337EE" w:rsidRDefault="006337EE" w:rsidP="006337EE">
      <w:pPr>
        <w:pStyle w:val="Code"/>
        <w:rPr>
          <w:highlight w:val="white"/>
        </w:rPr>
      </w:pPr>
      <w:r w:rsidRPr="006337EE">
        <w:rPr>
          <w:highlight w:val="white"/>
        </w:rPr>
        <w:t xml:space="preserve">                              Symbol resultSymbol, Symbol unarySymbol) {</w:t>
      </w: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3F9A11F1" w14:textId="77777777" w:rsidR="0018486C" w:rsidRPr="00880C33" w:rsidRDefault="0018486C" w:rsidP="0018486C">
      <w:pPr>
        <w:rPr>
          <w:highlight w:val="white"/>
        </w:rPr>
      </w:pPr>
      <w:r>
        <w:rPr>
          <w:highlight w:val="white"/>
        </w:rPr>
        <w:t>In case of unary addition, we do nothing.</w:t>
      </w:r>
    </w:p>
    <w:p w14:paraId="14AF0FA3" w14:textId="23F4D956"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06A4E551" w14:textId="0B6DAB15" w:rsidR="00536DDA" w:rsidRP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Base(unarySymbol),</w:t>
      </w:r>
    </w:p>
    <w:p w14:paraId="7EFDFA56" w14:textId="03091F33" w:rsidR="00536DDA" w:rsidRDefault="00536DDA" w:rsidP="00536DDA">
      <w:pPr>
        <w:pStyle w:val="Code"/>
        <w:rPr>
          <w:highlight w:val="white"/>
        </w:rPr>
      </w:pPr>
      <w:r w:rsidRPr="00536DDA">
        <w:rPr>
          <w:highlight w:val="white"/>
        </w:rPr>
        <w:t xml:space="preserve">  </w:t>
      </w:r>
      <w:r w:rsidR="0018486C">
        <w:rPr>
          <w:highlight w:val="white"/>
        </w:rPr>
        <w:t xml:space="preserve">  </w:t>
      </w:r>
      <w:r w:rsidRPr="00536DDA">
        <w:rPr>
          <w:highlight w:val="white"/>
        </w:rPr>
        <w:t xml:space="preserve">                      Offset(unarySymbol), null, unarySymbol.Type.Size());</w:t>
      </w:r>
    </w:p>
    <w:p w14:paraId="0FFEA0C7" w14:textId="6DA6003E" w:rsidR="0018486C" w:rsidRPr="00536DDA" w:rsidRDefault="0018486C" w:rsidP="00536DDA">
      <w:pPr>
        <w:pStyle w:val="Code"/>
        <w:rPr>
          <w:highlight w:val="white"/>
        </w:rPr>
      </w:pPr>
      <w:r>
        <w:rPr>
          <w:highlight w:val="white"/>
        </w:rPr>
        <w:t xml:space="preserve">        }</w:t>
      </w:r>
    </w:p>
    <w:p w14:paraId="07AE6E1D" w14:textId="172D4801" w:rsidR="00536DDA" w:rsidRDefault="00536DDA" w:rsidP="00536DDA">
      <w:pPr>
        <w:pStyle w:val="Code"/>
        <w:rPr>
          <w:highlight w:val="white"/>
        </w:rPr>
      </w:pPr>
      <w:r w:rsidRPr="00536DDA">
        <w:rPr>
          <w:highlight w:val="white"/>
        </w:rPr>
        <w:t xml:space="preserve">      }</w:t>
      </w:r>
    </w:p>
    <w:p w14:paraId="3F300224" w14:textId="6BFCD0D4" w:rsidR="00063686" w:rsidRPr="00536DDA" w:rsidRDefault="00063686" w:rsidP="00063686">
      <w:pPr>
        <w:rPr>
          <w:highlight w:val="white"/>
        </w:rPr>
      </w:pPr>
      <w:r>
        <w:rPr>
          <w:highlight w:val="white"/>
        </w:rPr>
        <w:t>In other case, we must load the value in</w:t>
      </w:r>
      <w:r w:rsidR="007C0736">
        <w:rPr>
          <w:highlight w:val="white"/>
        </w:rPr>
        <w:t>to</w:t>
      </w:r>
      <w:r>
        <w:rPr>
          <w:highlight w:val="white"/>
        </w:rPr>
        <w:t xml:space="preserve">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lastRenderedPageBreak/>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453508F1" w14:textId="77777777" w:rsidR="00310266" w:rsidRPr="00DF12BF" w:rsidRDefault="00310266" w:rsidP="00310266">
      <w:pPr>
        <w:rPr>
          <w:highlight w:val="white"/>
        </w:rPr>
      </w:pPr>
      <w:r>
        <w:rPr>
          <w:highlight w:val="white"/>
        </w:rPr>
        <w:t>In case of the left or right shift operator, we need to load the right symbol into a specific register due to technical limitations.</w:t>
      </w:r>
    </w:p>
    <w:p w14:paraId="2B339823" w14:textId="4A66F608" w:rsidR="00925C27" w:rsidRPr="00DF12BF" w:rsidRDefault="00925C27" w:rsidP="00925C27">
      <w:pPr>
        <w:pStyle w:val="Code"/>
        <w:rPr>
          <w:highlight w:val="white"/>
        </w:rPr>
      </w:pPr>
      <w:r w:rsidRPr="00DF12BF">
        <w:rPr>
          <w:highlight w:val="white"/>
        </w:rPr>
        <w:t xml:space="preserve">      if (MiddleCode.IsShift(middleOperator)) {</w:t>
      </w:r>
    </w:p>
    <w:p w14:paraId="756038CC" w14:textId="5A33D44B" w:rsidR="00925C27" w:rsidRPr="00DF12BF" w:rsidRDefault="00925C27" w:rsidP="00925C27">
      <w:pPr>
        <w:pStyle w:val="Code"/>
        <w:rPr>
          <w:highlight w:val="white"/>
        </w:rPr>
      </w:pPr>
      <w:r w:rsidRPr="00DF12BF">
        <w:rPr>
          <w:highlight w:val="white"/>
        </w:rPr>
        <w:t xml:space="preserve">        rightTrack =</w:t>
      </w:r>
    </w:p>
    <w:p w14:paraId="076FF242" w14:textId="7EBDDE1E" w:rsidR="00925C27" w:rsidRPr="00DF12BF" w:rsidRDefault="00925C27" w:rsidP="00925C27">
      <w:pPr>
        <w:pStyle w:val="Code"/>
        <w:rPr>
          <w:highlight w:val="white"/>
        </w:rPr>
      </w:pPr>
      <w:r w:rsidRPr="00DF12BF">
        <w:rPr>
          <w:highlight w:val="white"/>
        </w:rPr>
        <w:t xml:space="preserve">          LoadValueToRegister(rightSymbol, AssemblyCode.ShiftRegister);</w:t>
      </w:r>
    </w:p>
    <w:p w14:paraId="578B4DF7" w14:textId="6DDE4753" w:rsidR="00925C27" w:rsidRDefault="00925C27" w:rsidP="00925C27">
      <w:pPr>
        <w:pStyle w:val="Code"/>
        <w:rPr>
          <w:highlight w:val="white"/>
        </w:rPr>
      </w:pPr>
      <w:r w:rsidRPr="00DF12BF">
        <w:rPr>
          <w:highlight w:val="white"/>
        </w:rPr>
        <w:t xml:space="preserve">      }</w:t>
      </w:r>
    </w:p>
    <w:p w14:paraId="7CC8AFFA" w14:textId="77777777" w:rsidR="00925C27" w:rsidRPr="00DF12BF" w:rsidRDefault="00925C27"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62C103A" w14:textId="77777777" w:rsidR="00310266" w:rsidRPr="00DF12BF" w:rsidRDefault="00310266" w:rsidP="00310266">
      <w:pPr>
        <w:rPr>
          <w:highlight w:val="white"/>
        </w:rPr>
      </w:pPr>
      <w:r>
        <w:rPr>
          <w:highlight w:val="white"/>
        </w:rPr>
        <w:t>If the right symbol is already stored in a register, we simply use that register.</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2210CB00" w14:textId="53E0B4B8" w:rsidR="00DF12BF" w:rsidRPr="00DF12BF" w:rsidRDefault="00DF12BF" w:rsidP="00DF12BF">
      <w:pPr>
        <w:pStyle w:val="Code"/>
        <w:rPr>
          <w:highlight w:val="white"/>
        </w:rPr>
      </w:pPr>
      <w:r w:rsidRPr="00DF12BF">
        <w:rPr>
          <w:highlight w:val="white"/>
        </w:rPr>
        <w:t xml:space="preserv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192A61BD" w:rsidR="00DF12BF" w:rsidRPr="00DF12BF" w:rsidRDefault="00DF12BF" w:rsidP="00DF12BF">
      <w:pPr>
        <w:pStyle w:val="Code"/>
        <w:rPr>
          <w:highlight w:val="white"/>
        </w:rPr>
      </w:pPr>
      <w:r w:rsidRPr="00DF12BF">
        <w:rPr>
          <w:highlight w:val="white"/>
        </w:rPr>
        <w:t xml:space="preserv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lastRenderedPageBreak/>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3493A001" w:rsidR="009779FC" w:rsidRPr="00BF638D" w:rsidRDefault="009779FC" w:rsidP="00BF638D">
      <w:pPr>
        <w:pStyle w:val="Code"/>
        <w:rPr>
          <w:highlight w:val="white"/>
        </w:rPr>
      </w:pP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77777777" w:rsidR="008D520A" w:rsidRPr="00BF638D" w:rsidRDefault="008D520A" w:rsidP="00BF638D">
      <w:pPr>
        <w:pStyle w:val="Code"/>
        <w:rPr>
          <w:highlight w:val="white"/>
        </w:rPr>
      </w:pPr>
    </w:p>
    <w:p w14:paraId="769071E3" w14:textId="77777777" w:rsidR="008D520A" w:rsidRPr="00BF638D" w:rsidRDefault="008D520A" w:rsidP="00BF638D">
      <w:pPr>
        <w:pStyle w:val="Code"/>
        <w:rPr>
          <w:highlight w:val="white"/>
        </w:rPr>
      </w:pPr>
      <w:r w:rsidRPr="00BF638D">
        <w:rPr>
          <w:highlight w:val="white"/>
        </w:rPr>
        <w:t xml:space="preserve">      Register clearRegister = m_clearRegisterMap[typeSize];</w:t>
      </w:r>
    </w:p>
    <w:p w14:paraId="1E6E18F0" w14:textId="77777777" w:rsidR="008D520A" w:rsidRPr="00BF638D" w:rsidRDefault="008D520A" w:rsidP="00BF638D">
      <w:pPr>
        <w:pStyle w:val="Code"/>
        <w:rPr>
          <w:highlight w:val="white"/>
        </w:rPr>
      </w:pPr>
      <w:r w:rsidRPr="00BF638D">
        <w:rPr>
          <w:highlight w:val="white"/>
        </w:rPr>
        <w:t xml:space="preserve">      Track clearTrack = new Track(leftSymbol, clearRegister);</w:t>
      </w:r>
    </w:p>
    <w:p w14:paraId="00BF7241" w14:textId="77777777" w:rsidR="008D520A" w:rsidRPr="00BF638D" w:rsidRDefault="008D520A" w:rsidP="00BF638D">
      <w:pPr>
        <w:pStyle w:val="Code"/>
        <w:rPr>
          <w:highlight w:val="white"/>
        </w:rPr>
      </w:pPr>
      <w:r w:rsidRPr="00BF638D">
        <w:rPr>
          <w:highlight w:val="white"/>
        </w:rPr>
        <w:t xml:space="preserve">      AddAssemblyCode(AssemblyOperator.xor, clearTrack, clearTrack);</w:t>
      </w:r>
    </w:p>
    <w:p w14:paraId="4B8ECA88" w14:textId="77777777" w:rsidR="008D520A" w:rsidRPr="00BF638D" w:rsidRDefault="008D520A" w:rsidP="00BF638D">
      <w:pPr>
        <w:pStyle w:val="Code"/>
        <w:rPr>
          <w:highlight w:val="white"/>
        </w:rPr>
      </w:pP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3BED0A74" w14:textId="77777777" w:rsidR="008D520A" w:rsidRPr="00BF638D" w:rsidRDefault="008D520A" w:rsidP="00BF638D">
      <w:pPr>
        <w:pStyle w:val="Code"/>
        <w:rPr>
          <w:highlight w:val="white"/>
        </w:rPr>
      </w:pPr>
    </w:p>
    <w:p w14:paraId="0FB6CA34" w14:textId="77777777" w:rsidR="008D520A" w:rsidRPr="00BF638D" w:rsidRDefault="008D520A" w:rsidP="00BF638D">
      <w:pPr>
        <w:pStyle w:val="Code"/>
        <w:rPr>
          <w:highlight w:val="white"/>
        </w:rPr>
      </w:pPr>
      <w:r w:rsidRPr="00BF638D">
        <w:rPr>
          <w:highlight w:val="white"/>
        </w:rPr>
        <w:t xml:space="preserve">      Register resultRegister, discardRegister;</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77777777" w:rsidR="008D520A" w:rsidRPr="00BF638D" w:rsidRDefault="008D520A" w:rsidP="00BF638D">
      <w:pPr>
        <w:pStyle w:val="Code"/>
        <w:rPr>
          <w:highlight w:val="white"/>
        </w:rPr>
      </w:pP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645000B2" w14:textId="77777777" w:rsidR="008D520A" w:rsidRPr="00BF638D" w:rsidRDefault="008D520A" w:rsidP="00BF638D">
      <w:pPr>
        <w:pStyle w:val="Code"/>
        <w:rPr>
          <w:highlight w:val="white"/>
        </w:rPr>
      </w:pPr>
      <w:r w:rsidRPr="00BF638D">
        <w:rPr>
          <w:highlight w:val="white"/>
        </w:rPr>
        <w:t xml:space="preserve">      if (resultSymbol.IsTemporary() &amp;&amp;</w:t>
      </w:r>
    </w:p>
    <w:p w14:paraId="6C378860" w14:textId="77777777" w:rsidR="008D520A" w:rsidRPr="00BF638D" w:rsidRDefault="008D520A" w:rsidP="00BF638D">
      <w:pPr>
        <w:pStyle w:val="Code"/>
        <w:rPr>
          <w:highlight w:val="white"/>
        </w:rPr>
      </w:pPr>
      <w:r w:rsidRPr="00BF638D">
        <w:rPr>
          <w:highlight w:val="white"/>
        </w:rPr>
        <w:t xml:space="preserve">          (resultSymbol.AddressSymbol == null)) {</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D627748" w14:textId="77777777"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77777777" w:rsidR="008D520A" w:rsidRPr="00BF638D" w:rsidRDefault="008D520A" w:rsidP="00BF638D">
      <w:pPr>
        <w:pStyle w:val="Code"/>
        <w:rPr>
          <w:highlight w:val="white"/>
        </w:rPr>
      </w:pPr>
    </w:p>
    <w:p w14:paraId="3AB5C449" w14:textId="77777777" w:rsidR="008D520A" w:rsidRPr="00BF638D" w:rsidRDefault="008D520A" w:rsidP="00BF638D">
      <w:pPr>
        <w:pStyle w:val="Code"/>
        <w:rPr>
          <w:highlight w:val="white"/>
        </w:rPr>
      </w:pPr>
      <w:r w:rsidRPr="00BF638D">
        <w:rPr>
          <w:highlight w:val="white"/>
        </w:rPr>
        <w:t xml:space="preserve">      Track otherTrack = new Track(resultSymbol, discardRegister);</w:t>
      </w:r>
    </w:p>
    <w:p w14:paraId="6A380001" w14:textId="5FDF78D2" w:rsidR="008D520A" w:rsidRPr="00BF638D" w:rsidRDefault="008D520A" w:rsidP="00BF638D">
      <w:pPr>
        <w:pStyle w:val="Code"/>
        <w:rPr>
          <w:highlight w:val="white"/>
        </w:rPr>
      </w:pPr>
      <w:r w:rsidRPr="00BF638D">
        <w:rPr>
          <w:highlight w:val="white"/>
        </w:rPr>
        <w:t xml:space="preserve">      AddAssemblyCode(AssemblyOperator.empty, otherTrack);</w:t>
      </w:r>
    </w:p>
    <w:p w14:paraId="1E6E14BE" w14:textId="0AB4896E" w:rsidR="008D520A" w:rsidRPr="00BF638D" w:rsidRDefault="008D520A" w:rsidP="00BF638D">
      <w:pPr>
        <w:pStyle w:val="Code"/>
        <w:rPr>
          <w:highlight w:val="white"/>
        </w:rPr>
      </w:pPr>
      <w:r w:rsidRPr="00BF638D">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lastRenderedPageBreak/>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0D7E835F" w:rsidR="00D935A0" w:rsidRDefault="00791AEE" w:rsidP="00791AEE">
      <w:pPr>
        <w:pStyle w:val="Rubrik3"/>
        <w:rPr>
          <w:highlight w:val="white"/>
        </w:rPr>
      </w:pPr>
      <w:r>
        <w:rPr>
          <w:highlight w:val="white"/>
        </w:rPr>
        <w:t xml:space="preserve">Integral </w:t>
      </w:r>
      <w:r w:rsidR="00EC461A">
        <w:rPr>
          <w:highlight w:val="white"/>
        </w:rPr>
        <w:t>Binary</w:t>
      </w:r>
    </w:p>
    <w:p w14:paraId="27CD652A" w14:textId="77777777" w:rsidR="00521689" w:rsidRPr="00521689" w:rsidRDefault="00521689" w:rsidP="00521689">
      <w:pPr>
        <w:pStyle w:val="Code"/>
        <w:rPr>
          <w:highlight w:val="white"/>
        </w:rPr>
      </w:pPr>
      <w:r w:rsidRPr="00521689">
        <w:rPr>
          <w:highlight w:val="white"/>
        </w:rPr>
        <w:t xml:space="preserve">    public void IntegralBinary(MiddleCode middleCode) {</w:t>
      </w:r>
    </w:p>
    <w:p w14:paraId="0DAED055" w14:textId="77777777" w:rsidR="00521689" w:rsidRPr="00521689" w:rsidRDefault="00521689" w:rsidP="00521689">
      <w:pPr>
        <w:pStyle w:val="Code"/>
        <w:rPr>
          <w:highlight w:val="white"/>
        </w:rPr>
      </w:pPr>
      <w:r w:rsidRPr="00521689">
        <w:rPr>
          <w:highlight w:val="white"/>
        </w:rPr>
        <w:t xml:space="preserve">      Symbol resultSymbol = (Symbol)middleCode[0],</w:t>
      </w:r>
    </w:p>
    <w:p w14:paraId="067AF8B7" w14:textId="77777777" w:rsidR="00521689" w:rsidRPr="00521689" w:rsidRDefault="00521689" w:rsidP="00521689">
      <w:pPr>
        <w:pStyle w:val="Code"/>
        <w:rPr>
          <w:highlight w:val="white"/>
        </w:rPr>
      </w:pPr>
      <w:r w:rsidRPr="00521689">
        <w:rPr>
          <w:highlight w:val="white"/>
        </w:rPr>
        <w:t xml:space="preserve">             leftSymbol = (Symbol)middleCode[1],</w:t>
      </w:r>
    </w:p>
    <w:p w14:paraId="36A441EC" w14:textId="77777777" w:rsidR="00521689" w:rsidRPr="00521689" w:rsidRDefault="00521689" w:rsidP="00521689">
      <w:pPr>
        <w:pStyle w:val="Code"/>
        <w:rPr>
          <w:highlight w:val="white"/>
        </w:rPr>
      </w:pPr>
      <w:r w:rsidRPr="00521689">
        <w:rPr>
          <w:highlight w:val="white"/>
        </w:rPr>
        <w:t xml:space="preserve">             rightSymbol = (Symbol)middleCode[2];</w:t>
      </w:r>
    </w:p>
    <w:p w14:paraId="7CFBFB51" w14:textId="77777777" w:rsidR="00521689" w:rsidRDefault="00521689" w:rsidP="00521689">
      <w:pPr>
        <w:pStyle w:val="Code"/>
        <w:rPr>
          <w:highlight w:val="white"/>
        </w:rPr>
      </w:pPr>
      <w:r w:rsidRPr="00521689">
        <w:rPr>
          <w:highlight w:val="white"/>
        </w:rPr>
        <w:t xml:space="preserve">      IntegralBinary(middleCode.Operator, resultSymbol,</w:t>
      </w:r>
    </w:p>
    <w:p w14:paraId="5681D279" w14:textId="07AC316F" w:rsidR="00521689" w:rsidRPr="00521689" w:rsidRDefault="00521689" w:rsidP="00521689">
      <w:pPr>
        <w:pStyle w:val="Code"/>
        <w:rPr>
          <w:highlight w:val="white"/>
        </w:rPr>
      </w:pPr>
      <w:r>
        <w:rPr>
          <w:highlight w:val="white"/>
        </w:rPr>
        <w:t xml:space="preserve">                    </w:t>
      </w:r>
      <w:r w:rsidRPr="00521689">
        <w:rPr>
          <w:highlight w:val="white"/>
        </w:rPr>
        <w:t xml:space="preserve"> leftSymbol, rightSymbol);</w:t>
      </w:r>
    </w:p>
    <w:p w14:paraId="4D7460B2" w14:textId="77777777" w:rsidR="00521689" w:rsidRPr="00521689" w:rsidRDefault="00521689" w:rsidP="00521689">
      <w:pPr>
        <w:pStyle w:val="Code"/>
        <w:rPr>
          <w:highlight w:val="white"/>
        </w:rPr>
      </w:pPr>
      <w:r w:rsidRPr="00521689">
        <w:rPr>
          <w:highlight w:val="white"/>
        </w:rPr>
        <w:t xml:space="preserve">    }</w:t>
      </w:r>
    </w:p>
    <w:p w14:paraId="04AE665B" w14:textId="77777777" w:rsidR="00521689" w:rsidRPr="00521689" w:rsidRDefault="00521689" w:rsidP="00521689">
      <w:pPr>
        <w:pStyle w:val="Code"/>
        <w:rPr>
          <w:highlight w:val="white"/>
        </w:rPr>
      </w:pPr>
    </w:p>
    <w:p w14:paraId="319974CC" w14:textId="77777777" w:rsidR="00521689" w:rsidRPr="00521689" w:rsidRDefault="00521689" w:rsidP="00521689">
      <w:pPr>
        <w:pStyle w:val="Code"/>
        <w:rPr>
          <w:highlight w:val="white"/>
        </w:rPr>
      </w:pPr>
      <w:r w:rsidRPr="00521689">
        <w:rPr>
          <w:highlight w:val="white"/>
        </w:rPr>
        <w:t xml:space="preserve">    public void IntegralRelation(MiddleCode middleCode) {</w:t>
      </w:r>
    </w:p>
    <w:p w14:paraId="67227160" w14:textId="77777777" w:rsidR="00521689" w:rsidRPr="00521689" w:rsidRDefault="00521689" w:rsidP="00521689">
      <w:pPr>
        <w:pStyle w:val="Code"/>
        <w:rPr>
          <w:highlight w:val="white"/>
        </w:rPr>
      </w:pPr>
      <w:r w:rsidRPr="00521689">
        <w:rPr>
          <w:highlight w:val="white"/>
        </w:rPr>
        <w:t xml:space="preserve">      Symbol leftSymbol = (Symbol) middleCode[1],</w:t>
      </w:r>
    </w:p>
    <w:p w14:paraId="2F6463B7" w14:textId="77777777" w:rsidR="00521689" w:rsidRPr="00521689" w:rsidRDefault="00521689" w:rsidP="00521689">
      <w:pPr>
        <w:pStyle w:val="Code"/>
        <w:rPr>
          <w:highlight w:val="white"/>
        </w:rPr>
      </w:pPr>
      <w:r w:rsidRPr="00521689">
        <w:rPr>
          <w:highlight w:val="white"/>
        </w:rPr>
        <w:t xml:space="preserve">             rightSymbol = (Symbol) middleCode[2];</w:t>
      </w:r>
    </w:p>
    <w:p w14:paraId="39523647" w14:textId="77777777" w:rsidR="00521689" w:rsidRPr="00521689" w:rsidRDefault="00521689" w:rsidP="00521689">
      <w:pPr>
        <w:pStyle w:val="Code"/>
        <w:rPr>
          <w:highlight w:val="white"/>
        </w:rPr>
      </w:pPr>
      <w:r w:rsidRPr="00521689">
        <w:rPr>
          <w:highlight w:val="white"/>
        </w:rPr>
        <w:t xml:space="preserve">      IntegralBinary(MiddleOperator.Compare, null, leftSymbol, rightSymbol);</w:t>
      </w:r>
    </w:p>
    <w:p w14:paraId="21F9109F" w14:textId="77777777" w:rsidR="00521689" w:rsidRPr="00521689" w:rsidRDefault="00521689" w:rsidP="00521689">
      <w:pPr>
        <w:pStyle w:val="Code"/>
        <w:rPr>
          <w:highlight w:val="white"/>
        </w:rPr>
      </w:pPr>
      <w:r w:rsidRPr="00521689">
        <w:rPr>
          <w:highlight w:val="white"/>
        </w:rPr>
        <w:t xml:space="preserve">      AssemblyOperator objectOperator =</w:t>
      </w:r>
    </w:p>
    <w:p w14:paraId="6AFF5A88" w14:textId="77777777" w:rsidR="00521689" w:rsidRPr="00521689" w:rsidRDefault="00521689" w:rsidP="00521689">
      <w:pPr>
        <w:pStyle w:val="Code"/>
        <w:rPr>
          <w:highlight w:val="white"/>
        </w:rPr>
      </w:pPr>
      <w:r w:rsidRPr="00521689">
        <w:rPr>
          <w:highlight w:val="white"/>
        </w:rPr>
        <w:t xml:space="preserve">        m_middleToIntegralMap[middleCode.Operator];</w:t>
      </w:r>
    </w:p>
    <w:p w14:paraId="61410B24" w14:textId="77777777" w:rsidR="00521689" w:rsidRPr="00521689" w:rsidRDefault="00521689" w:rsidP="00521689">
      <w:pPr>
        <w:pStyle w:val="Code"/>
        <w:rPr>
          <w:highlight w:val="white"/>
        </w:rPr>
      </w:pPr>
      <w:r w:rsidRPr="00521689">
        <w:rPr>
          <w:highlight w:val="white"/>
        </w:rPr>
        <w:t xml:space="preserve">      int target = (int) middleCode[0];</w:t>
      </w:r>
    </w:p>
    <w:p w14:paraId="1755481C" w14:textId="77777777" w:rsidR="00521689" w:rsidRPr="00521689" w:rsidRDefault="00521689" w:rsidP="00521689">
      <w:pPr>
        <w:pStyle w:val="Code"/>
        <w:rPr>
          <w:highlight w:val="white"/>
        </w:rPr>
      </w:pPr>
      <w:r w:rsidRPr="00521689">
        <w:rPr>
          <w:highlight w:val="white"/>
        </w:rPr>
        <w:t xml:space="preserve">      AddAssemblyCode(objectOperator, null, null, target);</w:t>
      </w:r>
    </w:p>
    <w:p w14:paraId="3DBC2075" w14:textId="77777777" w:rsidR="00521689" w:rsidRPr="00521689" w:rsidRDefault="00521689" w:rsidP="00521689">
      <w:pPr>
        <w:pStyle w:val="Code"/>
        <w:rPr>
          <w:highlight w:val="white"/>
        </w:rPr>
      </w:pPr>
      <w:r w:rsidRPr="00521689">
        <w:rPr>
          <w:highlight w:val="white"/>
        </w:rPr>
        <w:t xml:space="preserve">    }</w:t>
      </w:r>
    </w:p>
    <w:p w14:paraId="7535EA83" w14:textId="77777777" w:rsidR="00521689" w:rsidRPr="00153062" w:rsidRDefault="00521689" w:rsidP="00153062">
      <w:pPr>
        <w:pStyle w:val="Code"/>
        <w:rPr>
          <w:highlight w:val="white"/>
        </w:rPr>
      </w:pPr>
    </w:p>
    <w:p w14:paraId="53224618" w14:textId="77777777" w:rsidR="00153062" w:rsidRPr="00153062" w:rsidRDefault="00153062" w:rsidP="00153062">
      <w:pPr>
        <w:pStyle w:val="Code"/>
        <w:rPr>
          <w:highlight w:val="white"/>
        </w:rPr>
      </w:pPr>
      <w:r w:rsidRPr="00153062">
        <w:rPr>
          <w:highlight w:val="white"/>
        </w:rPr>
        <w:t xml:space="preserve">    public void IntegralBinary(MiddleOperator middleOperator,</w:t>
      </w:r>
    </w:p>
    <w:p w14:paraId="64E7EEA4" w14:textId="77777777" w:rsidR="00153062" w:rsidRPr="00153062" w:rsidRDefault="00153062" w:rsidP="00153062">
      <w:pPr>
        <w:pStyle w:val="Code"/>
        <w:rPr>
          <w:highlight w:val="white"/>
        </w:rPr>
      </w:pPr>
      <w:r w:rsidRPr="00153062">
        <w:rPr>
          <w:highlight w:val="white"/>
        </w:rPr>
        <w:t xml:space="preserve">                               Symbol resultSymbol,  Symbol leftSymbol,</w:t>
      </w:r>
    </w:p>
    <w:p w14:paraId="30BB074F" w14:textId="77777777" w:rsidR="00153062" w:rsidRPr="00153062" w:rsidRDefault="00153062" w:rsidP="00153062">
      <w:pPr>
        <w:pStyle w:val="Code"/>
        <w:rPr>
          <w:highlight w:val="white"/>
        </w:rPr>
      </w:pPr>
      <w:r w:rsidRPr="00153062">
        <w:rPr>
          <w:highlight w:val="white"/>
        </w:rPr>
        <w:t xml:space="preserve">                               Symbol rightSymbol) {</w:t>
      </w:r>
    </w:p>
    <w:p w14:paraId="12143399" w14:textId="77777777" w:rsidR="00153062" w:rsidRPr="00153062" w:rsidRDefault="00153062" w:rsidP="00153062">
      <w:pPr>
        <w:pStyle w:val="Code"/>
        <w:rPr>
          <w:highlight w:val="white"/>
        </w:rPr>
      </w:pPr>
      <w:r w:rsidRPr="00153062">
        <w:rPr>
          <w:highlight w:val="white"/>
        </w:rPr>
        <w:t xml:space="preserve">      Track leftTrack = null, rightTrack = null;</w:t>
      </w:r>
    </w:p>
    <w:p w14:paraId="2C0C3C84" w14:textId="77777777" w:rsidR="00153062" w:rsidRPr="00153062" w:rsidRDefault="00153062" w:rsidP="00153062">
      <w:pPr>
        <w:pStyle w:val="Code"/>
        <w:rPr>
          <w:highlight w:val="white"/>
        </w:rPr>
      </w:pPr>
      <w:r w:rsidRPr="00153062">
        <w:rPr>
          <w:highlight w:val="white"/>
        </w:rPr>
        <w:t xml:space="preserve">      m_trackMap.TryGetValue(leftSymbol, out leftTrack);</w:t>
      </w:r>
    </w:p>
    <w:p w14:paraId="6C7A55D0" w14:textId="77777777" w:rsidR="00153062" w:rsidRPr="00153062" w:rsidRDefault="00153062" w:rsidP="00153062">
      <w:pPr>
        <w:pStyle w:val="Code"/>
        <w:rPr>
          <w:highlight w:val="white"/>
        </w:rPr>
      </w:pPr>
      <w:r w:rsidRPr="00153062">
        <w:rPr>
          <w:highlight w:val="white"/>
        </w:rPr>
        <w:t xml:space="preserve">      m_trackMap.TryGetValue(rightSymbol, out rightTrack);</w:t>
      </w:r>
    </w:p>
    <w:p w14:paraId="6E744365" w14:textId="77777777" w:rsidR="00153062" w:rsidRPr="00153062" w:rsidRDefault="00153062" w:rsidP="00153062">
      <w:pPr>
        <w:pStyle w:val="Code"/>
        <w:rPr>
          <w:highlight w:val="white"/>
        </w:rPr>
      </w:pPr>
    </w:p>
    <w:p w14:paraId="7D4A776B" w14:textId="77777777" w:rsidR="00153062" w:rsidRPr="00153062" w:rsidRDefault="00153062" w:rsidP="00153062">
      <w:pPr>
        <w:pStyle w:val="Code"/>
        <w:rPr>
          <w:highlight w:val="white"/>
        </w:rPr>
      </w:pPr>
      <w:r w:rsidRPr="00153062">
        <w:rPr>
          <w:highlight w:val="white"/>
        </w:rPr>
        <w:t xml:space="preserve">      if ((leftTrack == null) &amp;&amp;</w:t>
      </w:r>
    </w:p>
    <w:p w14:paraId="2CD43C48" w14:textId="77777777" w:rsidR="00153062" w:rsidRPr="00153062" w:rsidRDefault="00153062" w:rsidP="00153062">
      <w:pPr>
        <w:pStyle w:val="Code"/>
        <w:rPr>
          <w:highlight w:val="white"/>
        </w:rPr>
      </w:pPr>
      <w:r w:rsidRPr="00153062">
        <w:rPr>
          <w:highlight w:val="white"/>
        </w:rPr>
        <w:t xml:space="preserve">          (leftSymbol.Type.IsArrayFunctionOrString() ||</w:t>
      </w:r>
    </w:p>
    <w:p w14:paraId="65196C19" w14:textId="77777777" w:rsidR="00153062" w:rsidRPr="00153062" w:rsidRDefault="00153062" w:rsidP="00153062">
      <w:pPr>
        <w:pStyle w:val="Code"/>
        <w:rPr>
          <w:highlight w:val="white"/>
        </w:rPr>
      </w:pPr>
      <w:r w:rsidRPr="00153062">
        <w:rPr>
          <w:highlight w:val="white"/>
        </w:rPr>
        <w:t xml:space="preserve">           (leftSymbol.Value is StaticAddress))) {</w:t>
      </w:r>
    </w:p>
    <w:p w14:paraId="1B54E20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2703CC7" w14:textId="77777777" w:rsidR="00153062" w:rsidRPr="00153062" w:rsidRDefault="00153062" w:rsidP="00153062">
      <w:pPr>
        <w:pStyle w:val="Code"/>
        <w:rPr>
          <w:highlight w:val="white"/>
        </w:rPr>
      </w:pPr>
      <w:r w:rsidRPr="00153062">
        <w:rPr>
          <w:highlight w:val="white"/>
        </w:rPr>
        <w:t xml:space="preserve">      }</w:t>
      </w:r>
    </w:p>
    <w:p w14:paraId="46D85909" w14:textId="77777777" w:rsidR="00153062" w:rsidRPr="00153062" w:rsidRDefault="00153062" w:rsidP="00153062">
      <w:pPr>
        <w:pStyle w:val="Code"/>
        <w:rPr>
          <w:highlight w:val="white"/>
        </w:rPr>
      </w:pPr>
    </w:p>
    <w:p w14:paraId="74DC97B1" w14:textId="77777777" w:rsidR="00153062" w:rsidRPr="00153062" w:rsidRDefault="00153062" w:rsidP="00153062">
      <w:pPr>
        <w:pStyle w:val="Code"/>
        <w:rPr>
          <w:highlight w:val="white"/>
        </w:rPr>
      </w:pPr>
      <w:r w:rsidRPr="00153062">
        <w:rPr>
          <w:highlight w:val="white"/>
        </w:rPr>
        <w:t xml:space="preserve">      if ((rightTrack == null) &amp;&amp;</w:t>
      </w:r>
    </w:p>
    <w:p w14:paraId="4DB450F2" w14:textId="77777777" w:rsidR="00153062" w:rsidRPr="00153062" w:rsidRDefault="00153062" w:rsidP="00153062">
      <w:pPr>
        <w:pStyle w:val="Code"/>
        <w:rPr>
          <w:highlight w:val="white"/>
        </w:rPr>
      </w:pPr>
      <w:r w:rsidRPr="00153062">
        <w:rPr>
          <w:highlight w:val="white"/>
        </w:rPr>
        <w:t xml:space="preserve">          (middleOperator != MiddleOperator.BinaryAdd) &amp;&amp;</w:t>
      </w:r>
    </w:p>
    <w:p w14:paraId="19922045" w14:textId="77777777" w:rsidR="00153062" w:rsidRPr="00153062" w:rsidRDefault="00153062" w:rsidP="00153062">
      <w:pPr>
        <w:pStyle w:val="Code"/>
        <w:rPr>
          <w:highlight w:val="white"/>
        </w:rPr>
      </w:pPr>
      <w:r w:rsidRPr="00153062">
        <w:rPr>
          <w:highlight w:val="white"/>
        </w:rPr>
        <w:t xml:space="preserve">          (middleOperator != MiddleOperator.BinarySubtract) &amp;&amp;</w:t>
      </w:r>
    </w:p>
    <w:p w14:paraId="15ECAE11" w14:textId="77777777" w:rsidR="00153062" w:rsidRPr="00153062" w:rsidRDefault="00153062" w:rsidP="00153062">
      <w:pPr>
        <w:pStyle w:val="Code"/>
        <w:rPr>
          <w:highlight w:val="white"/>
        </w:rPr>
      </w:pPr>
      <w:r w:rsidRPr="00153062">
        <w:rPr>
          <w:highlight w:val="white"/>
        </w:rPr>
        <w:t xml:space="preserve">          ((rightSymbol.Value is StaticAddress) &amp;&amp;</w:t>
      </w:r>
    </w:p>
    <w:p w14:paraId="33DE8217" w14:textId="77777777" w:rsidR="00153062" w:rsidRPr="00153062" w:rsidRDefault="00153062" w:rsidP="00153062">
      <w:pPr>
        <w:pStyle w:val="Code"/>
        <w:rPr>
          <w:highlight w:val="white"/>
        </w:rPr>
      </w:pPr>
      <w:r w:rsidRPr="00153062">
        <w:rPr>
          <w:highlight w:val="white"/>
        </w:rPr>
        <w:lastRenderedPageBreak/>
        <w:t xml:space="preserve">           (((StaticAddress) rightSymbol.Value).Offset != 0)) ||</w:t>
      </w:r>
    </w:p>
    <w:p w14:paraId="7A3183DE" w14:textId="77777777" w:rsidR="00153062" w:rsidRPr="00153062" w:rsidRDefault="00153062" w:rsidP="00153062">
      <w:pPr>
        <w:pStyle w:val="Code"/>
        <w:rPr>
          <w:highlight w:val="white"/>
        </w:rPr>
      </w:pPr>
      <w:r w:rsidRPr="00153062">
        <w:rPr>
          <w:highlight w:val="white"/>
        </w:rPr>
        <w:t xml:space="preserve">          (rightSymbol.IsAutoOrRegister() &amp;&amp;</w:t>
      </w:r>
    </w:p>
    <w:p w14:paraId="589CE1D8" w14:textId="77777777" w:rsidR="00153062" w:rsidRPr="00153062" w:rsidRDefault="00153062" w:rsidP="00153062">
      <w:pPr>
        <w:pStyle w:val="Code"/>
        <w:rPr>
          <w:highlight w:val="white"/>
        </w:rPr>
      </w:pPr>
      <w:r w:rsidRPr="00153062">
        <w:rPr>
          <w:highlight w:val="white"/>
        </w:rPr>
        <w:t xml:space="preserve">           rightSymbol.Type.IsArray())) {</w:t>
      </w:r>
    </w:p>
    <w:p w14:paraId="15910199" w14:textId="77777777" w:rsidR="00153062" w:rsidRPr="00153062" w:rsidRDefault="00153062" w:rsidP="00153062">
      <w:pPr>
        <w:pStyle w:val="Code"/>
        <w:rPr>
          <w:highlight w:val="white"/>
        </w:rPr>
      </w:pPr>
      <w:r w:rsidRPr="00153062">
        <w:rPr>
          <w:highlight w:val="white"/>
        </w:rPr>
        <w:t xml:space="preserve">        rightTrack = LoadValueToRegister(rightSymbol);</w:t>
      </w:r>
    </w:p>
    <w:p w14:paraId="76F71429" w14:textId="77777777" w:rsidR="00153062" w:rsidRPr="00153062" w:rsidRDefault="00153062" w:rsidP="00153062">
      <w:pPr>
        <w:pStyle w:val="Code"/>
        <w:rPr>
          <w:highlight w:val="white"/>
        </w:rPr>
      </w:pPr>
      <w:r w:rsidRPr="00153062">
        <w:rPr>
          <w:highlight w:val="white"/>
        </w:rPr>
        <w:t xml:space="preserve">      }</w:t>
      </w:r>
    </w:p>
    <w:p w14:paraId="7FCD50F7" w14:textId="77777777" w:rsidR="00153062" w:rsidRPr="00153062" w:rsidRDefault="00153062" w:rsidP="00153062">
      <w:pPr>
        <w:pStyle w:val="Code"/>
        <w:rPr>
          <w:highlight w:val="white"/>
        </w:rPr>
      </w:pPr>
    </w:p>
    <w:p w14:paraId="02A81F7A" w14:textId="77777777" w:rsidR="00153062" w:rsidRPr="00153062" w:rsidRDefault="00153062" w:rsidP="00153062">
      <w:pPr>
        <w:pStyle w:val="Code"/>
        <w:rPr>
          <w:highlight w:val="white"/>
        </w:rPr>
      </w:pPr>
      <w:r w:rsidRPr="00153062">
        <w:rPr>
          <w:highlight w:val="white"/>
        </w:rPr>
        <w:t xml:space="preserve">      if ((resultSymbol != null) &amp;&amp; (resultSymbol != leftSymbol)) {</w:t>
      </w:r>
    </w:p>
    <w:p w14:paraId="06CC35A9" w14:textId="77777777" w:rsidR="00153062" w:rsidRPr="00153062" w:rsidRDefault="00153062" w:rsidP="00153062">
      <w:pPr>
        <w:pStyle w:val="Code"/>
        <w:rPr>
          <w:highlight w:val="white"/>
        </w:rPr>
      </w:pPr>
      <w:r w:rsidRPr="00153062">
        <w:rPr>
          <w:highlight w:val="white"/>
        </w:rPr>
        <w:t xml:space="preserve">        leftTrack = LoadValueToRegister(leftSymbol);</w:t>
      </w:r>
    </w:p>
    <w:p w14:paraId="6333398F" w14:textId="77777777" w:rsidR="00153062" w:rsidRPr="00153062" w:rsidRDefault="00153062" w:rsidP="00153062">
      <w:pPr>
        <w:pStyle w:val="Code"/>
        <w:rPr>
          <w:highlight w:val="white"/>
        </w:rPr>
      </w:pPr>
      <w:r w:rsidRPr="00153062">
        <w:rPr>
          <w:highlight w:val="white"/>
        </w:rPr>
        <w:t xml:space="preserve">      }</w:t>
      </w:r>
    </w:p>
    <w:p w14:paraId="3F341761" w14:textId="77777777" w:rsidR="00153062" w:rsidRPr="00153062" w:rsidRDefault="00153062" w:rsidP="00153062">
      <w:pPr>
        <w:pStyle w:val="Code"/>
        <w:rPr>
          <w:highlight w:val="white"/>
        </w:rPr>
      </w:pPr>
    </w:p>
    <w:p w14:paraId="4C71B922" w14:textId="77777777" w:rsidR="00153062" w:rsidRPr="00153062" w:rsidRDefault="00153062" w:rsidP="00153062">
      <w:pPr>
        <w:pStyle w:val="Code"/>
        <w:rPr>
          <w:highlight w:val="white"/>
        </w:rPr>
      </w:pPr>
      <w:r w:rsidRPr="00153062">
        <w:rPr>
          <w:highlight w:val="white"/>
        </w:rPr>
        <w:t xml:space="preserve">      if (MiddleCode.IsShift(middleOperator)) {</w:t>
      </w:r>
    </w:p>
    <w:p w14:paraId="41D81F79" w14:textId="77777777" w:rsidR="00153062" w:rsidRPr="00153062" w:rsidRDefault="00153062" w:rsidP="00153062">
      <w:pPr>
        <w:pStyle w:val="Code"/>
        <w:rPr>
          <w:highlight w:val="white"/>
        </w:rPr>
      </w:pPr>
      <w:r w:rsidRPr="00153062">
        <w:rPr>
          <w:highlight w:val="white"/>
        </w:rPr>
        <w:t xml:space="preserve">        rightTrack =</w:t>
      </w:r>
    </w:p>
    <w:p w14:paraId="1B3C41CC" w14:textId="77777777" w:rsidR="00153062" w:rsidRPr="00153062" w:rsidRDefault="00153062" w:rsidP="00153062">
      <w:pPr>
        <w:pStyle w:val="Code"/>
        <w:rPr>
          <w:highlight w:val="white"/>
        </w:rPr>
      </w:pPr>
      <w:r w:rsidRPr="00153062">
        <w:rPr>
          <w:highlight w:val="white"/>
        </w:rPr>
        <w:t xml:space="preserve">          LoadValueToRegister(rightSymbol, AssemblyCode.ShiftRegister);</w:t>
      </w:r>
    </w:p>
    <w:p w14:paraId="71B4E49B" w14:textId="77777777" w:rsidR="00153062" w:rsidRPr="00153062" w:rsidRDefault="00153062" w:rsidP="00153062">
      <w:pPr>
        <w:pStyle w:val="Code"/>
        <w:rPr>
          <w:highlight w:val="white"/>
        </w:rPr>
      </w:pPr>
      <w:r w:rsidRPr="00153062">
        <w:rPr>
          <w:highlight w:val="white"/>
        </w:rPr>
        <w:t xml:space="preserve">      }</w:t>
      </w:r>
    </w:p>
    <w:p w14:paraId="43B302AC" w14:textId="77777777" w:rsidR="00153062" w:rsidRPr="00153062" w:rsidRDefault="00153062" w:rsidP="00153062">
      <w:pPr>
        <w:pStyle w:val="Code"/>
        <w:rPr>
          <w:highlight w:val="white"/>
        </w:rPr>
      </w:pPr>
    </w:p>
    <w:p w14:paraId="2B6EE601" w14:textId="77777777" w:rsidR="003749BF" w:rsidRPr="00153062" w:rsidRDefault="003749BF" w:rsidP="003749BF">
      <w:pPr>
        <w:pStyle w:val="Code"/>
        <w:rPr>
          <w:highlight w:val="white"/>
        </w:rPr>
      </w:pPr>
      <w:r w:rsidRPr="00153062">
        <w:rPr>
          <w:highlight w:val="white"/>
        </w:rPr>
        <w:t xml:space="preserve">      int typeSize = leftSymbol.Type.Size();</w:t>
      </w:r>
    </w:p>
    <w:p w14:paraId="457A5DC5" w14:textId="77777777" w:rsidR="00153062" w:rsidRPr="00153062" w:rsidRDefault="00153062" w:rsidP="00153062">
      <w:pPr>
        <w:pStyle w:val="Code"/>
        <w:rPr>
          <w:highlight w:val="white"/>
        </w:rPr>
      </w:pPr>
      <w:r w:rsidRPr="00153062">
        <w:rPr>
          <w:highlight w:val="white"/>
        </w:rPr>
        <w:t xml:space="preserve">      AssemblyOperator objectOperator = m_middleToIntegralMap[middleOperator];</w:t>
      </w:r>
    </w:p>
    <w:p w14:paraId="026C2DE1" w14:textId="77777777" w:rsidR="00153062" w:rsidRPr="00153062" w:rsidRDefault="00153062" w:rsidP="00153062">
      <w:pPr>
        <w:pStyle w:val="Code"/>
        <w:rPr>
          <w:highlight w:val="white"/>
        </w:rPr>
      </w:pPr>
      <w:r w:rsidRPr="00153062">
        <w:rPr>
          <w:highlight w:val="white"/>
        </w:rPr>
        <w:t xml:space="preserve">      Assert.ErrorXXX(!(leftSymbol.Value is BigInteger));</w:t>
      </w:r>
    </w:p>
    <w:p w14:paraId="0B28C604" w14:textId="77777777" w:rsidR="00153062" w:rsidRPr="00153062" w:rsidRDefault="00153062" w:rsidP="00153062">
      <w:pPr>
        <w:pStyle w:val="Code"/>
        <w:rPr>
          <w:highlight w:val="white"/>
        </w:rPr>
      </w:pPr>
    </w:p>
    <w:p w14:paraId="3641408D" w14:textId="77777777" w:rsidR="00153062" w:rsidRPr="00153062" w:rsidRDefault="00153062" w:rsidP="00153062">
      <w:pPr>
        <w:pStyle w:val="Code"/>
        <w:rPr>
          <w:highlight w:val="white"/>
        </w:rPr>
      </w:pPr>
      <w:r w:rsidRPr="00153062">
        <w:rPr>
          <w:highlight w:val="white"/>
        </w:rPr>
        <w:t xml:space="preserve">      if (leftTrack != null) {</w:t>
      </w:r>
    </w:p>
    <w:p w14:paraId="00563B6E" w14:textId="77777777" w:rsidR="00153062" w:rsidRPr="00153062" w:rsidRDefault="00153062" w:rsidP="00153062">
      <w:pPr>
        <w:pStyle w:val="Code"/>
        <w:rPr>
          <w:highlight w:val="white"/>
        </w:rPr>
      </w:pPr>
      <w:r w:rsidRPr="00153062">
        <w:rPr>
          <w:highlight w:val="white"/>
        </w:rPr>
        <w:t xml:space="preserve">        if (rightTrack != null) {</w:t>
      </w:r>
    </w:p>
    <w:p w14:paraId="0732A9D4" w14:textId="77777777" w:rsidR="00153062" w:rsidRPr="00153062" w:rsidRDefault="00153062" w:rsidP="00153062">
      <w:pPr>
        <w:pStyle w:val="Code"/>
        <w:rPr>
          <w:highlight w:val="white"/>
        </w:rPr>
      </w:pPr>
      <w:r w:rsidRPr="00153062">
        <w:rPr>
          <w:highlight w:val="white"/>
        </w:rPr>
        <w:t xml:space="preserve">          AddAssemblyCode(objectOperator, leftTrack, rightTrack);</w:t>
      </w:r>
    </w:p>
    <w:p w14:paraId="3DA9ECB4" w14:textId="77777777" w:rsidR="00153062" w:rsidRPr="00153062" w:rsidRDefault="00153062" w:rsidP="00153062">
      <w:pPr>
        <w:pStyle w:val="Code"/>
        <w:rPr>
          <w:highlight w:val="white"/>
        </w:rPr>
      </w:pPr>
      <w:r w:rsidRPr="00153062">
        <w:rPr>
          <w:highlight w:val="white"/>
        </w:rPr>
        <w:t xml:space="preserve">        }</w:t>
      </w:r>
    </w:p>
    <w:p w14:paraId="3AEA9092" w14:textId="77777777" w:rsidR="00153062" w:rsidRPr="00153062" w:rsidRDefault="00153062" w:rsidP="00153062">
      <w:pPr>
        <w:pStyle w:val="Code"/>
        <w:rPr>
          <w:highlight w:val="white"/>
        </w:rPr>
      </w:pPr>
      <w:r w:rsidRPr="00153062">
        <w:rPr>
          <w:highlight w:val="white"/>
        </w:rPr>
        <w:t xml:space="preserve">        else if (rightSymbol.Value is BigInteger) {</w:t>
      </w:r>
    </w:p>
    <w:p w14:paraId="53B8FDC4" w14:textId="77777777" w:rsidR="00153062" w:rsidRPr="00153062" w:rsidRDefault="00153062" w:rsidP="00153062">
      <w:pPr>
        <w:pStyle w:val="Code"/>
        <w:rPr>
          <w:highlight w:val="white"/>
        </w:rPr>
      </w:pPr>
      <w:r w:rsidRPr="00153062">
        <w:rPr>
          <w:highlight w:val="white"/>
        </w:rPr>
        <w:t xml:space="preserve">          AddAssemblyCode(objectOperator, leftTrack, rightSymbol.Value);</w:t>
      </w:r>
    </w:p>
    <w:p w14:paraId="7AEC220A" w14:textId="77777777" w:rsidR="00153062" w:rsidRPr="00153062" w:rsidRDefault="00153062" w:rsidP="00153062">
      <w:pPr>
        <w:pStyle w:val="Code"/>
        <w:rPr>
          <w:highlight w:val="white"/>
        </w:rPr>
      </w:pPr>
      <w:r w:rsidRPr="00153062">
        <w:rPr>
          <w:highlight w:val="white"/>
        </w:rPr>
        <w:t xml:space="preserve">        }</w:t>
      </w:r>
    </w:p>
    <w:p w14:paraId="4FE2D1A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4B9266A9" w14:textId="77777777" w:rsidR="00153062" w:rsidRPr="00153062" w:rsidRDefault="00153062" w:rsidP="00153062">
      <w:pPr>
        <w:pStyle w:val="Code"/>
        <w:rPr>
          <w:highlight w:val="white"/>
        </w:rPr>
      </w:pPr>
      <w:r w:rsidRPr="00153062">
        <w:rPr>
          <w:highlight w:val="white"/>
        </w:rPr>
        <w:t xml:space="preserve">                 (rightSymbol.Value is StaticAddress)) {</w:t>
      </w:r>
    </w:p>
    <w:p w14:paraId="4A793D8E" w14:textId="77777777" w:rsidR="00153062" w:rsidRPr="00153062" w:rsidRDefault="00153062" w:rsidP="00153062">
      <w:pPr>
        <w:pStyle w:val="Code"/>
        <w:rPr>
          <w:highlight w:val="white"/>
        </w:rPr>
      </w:pPr>
      <w:r w:rsidRPr="00153062">
        <w:rPr>
          <w:highlight w:val="white"/>
        </w:rPr>
        <w:t xml:space="preserve">          AddAssemblyCode(objectOperator, leftTrack, Base(rightSymbol));</w:t>
      </w:r>
    </w:p>
    <w:p w14:paraId="283B5A76" w14:textId="77777777" w:rsidR="00153062" w:rsidRPr="00153062" w:rsidRDefault="00153062" w:rsidP="00153062">
      <w:pPr>
        <w:pStyle w:val="Code"/>
        <w:rPr>
          <w:highlight w:val="white"/>
        </w:rPr>
      </w:pPr>
    </w:p>
    <w:p w14:paraId="080A2D99" w14:textId="77777777" w:rsidR="00153062" w:rsidRPr="00153062" w:rsidRDefault="00153062" w:rsidP="00153062">
      <w:pPr>
        <w:pStyle w:val="Code"/>
        <w:rPr>
          <w:highlight w:val="white"/>
        </w:rPr>
      </w:pPr>
      <w:r w:rsidRPr="00153062">
        <w:rPr>
          <w:highlight w:val="white"/>
        </w:rPr>
        <w:t xml:space="preserve">          int rightOffset = Offset(rightSymbol);</w:t>
      </w:r>
    </w:p>
    <w:p w14:paraId="0983FA10" w14:textId="77777777" w:rsidR="00153062" w:rsidRPr="00153062" w:rsidRDefault="00153062" w:rsidP="00153062">
      <w:pPr>
        <w:pStyle w:val="Code"/>
        <w:rPr>
          <w:highlight w:val="white"/>
        </w:rPr>
      </w:pPr>
      <w:r w:rsidRPr="00153062">
        <w:rPr>
          <w:highlight w:val="white"/>
        </w:rPr>
        <w:t xml:space="preserve">          if (rightOffset != 0) {</w:t>
      </w:r>
    </w:p>
    <w:p w14:paraId="271CE31F" w14:textId="77777777" w:rsidR="00153062" w:rsidRPr="00153062" w:rsidRDefault="00153062" w:rsidP="00153062">
      <w:pPr>
        <w:pStyle w:val="Code"/>
        <w:rPr>
          <w:highlight w:val="white"/>
        </w:rPr>
      </w:pPr>
      <w:r w:rsidRPr="00153062">
        <w:rPr>
          <w:highlight w:val="white"/>
        </w:rPr>
        <w:t xml:space="preserve">            AddAssemblyCode(objectOperator, leftTrack, rightOffset);</w:t>
      </w:r>
    </w:p>
    <w:p w14:paraId="1A41F5A7" w14:textId="77777777" w:rsidR="00153062" w:rsidRPr="00153062" w:rsidRDefault="00153062" w:rsidP="00153062">
      <w:pPr>
        <w:pStyle w:val="Code"/>
        <w:rPr>
          <w:highlight w:val="white"/>
        </w:rPr>
      </w:pPr>
      <w:r w:rsidRPr="00153062">
        <w:rPr>
          <w:highlight w:val="white"/>
        </w:rPr>
        <w:t xml:space="preserve">          }</w:t>
      </w:r>
    </w:p>
    <w:p w14:paraId="6F79D5E4" w14:textId="77777777" w:rsidR="00153062" w:rsidRPr="00153062" w:rsidRDefault="00153062" w:rsidP="00153062">
      <w:pPr>
        <w:pStyle w:val="Code"/>
        <w:rPr>
          <w:highlight w:val="white"/>
        </w:rPr>
      </w:pPr>
      <w:r w:rsidRPr="00153062">
        <w:rPr>
          <w:highlight w:val="white"/>
        </w:rPr>
        <w:t xml:space="preserve">        }</w:t>
      </w:r>
    </w:p>
    <w:p w14:paraId="300F7DF2" w14:textId="77777777" w:rsidR="00153062" w:rsidRPr="00153062" w:rsidRDefault="00153062" w:rsidP="00153062">
      <w:pPr>
        <w:pStyle w:val="Code"/>
        <w:rPr>
          <w:highlight w:val="white"/>
        </w:rPr>
      </w:pPr>
      <w:r w:rsidRPr="00153062">
        <w:rPr>
          <w:highlight w:val="white"/>
        </w:rPr>
        <w:t xml:space="preserve">        else {</w:t>
      </w:r>
    </w:p>
    <w:p w14:paraId="5D5F78F7" w14:textId="77777777" w:rsidR="00153062" w:rsidRPr="00153062" w:rsidRDefault="00153062" w:rsidP="00153062">
      <w:pPr>
        <w:pStyle w:val="Code"/>
        <w:rPr>
          <w:highlight w:val="white"/>
        </w:rPr>
      </w:pPr>
      <w:r w:rsidRPr="00153062">
        <w:rPr>
          <w:highlight w:val="white"/>
        </w:rPr>
        <w:t xml:space="preserve">          AddAssemblyCode(objectOperator, leftTrack,</w:t>
      </w:r>
    </w:p>
    <w:p w14:paraId="32B08395" w14:textId="77777777" w:rsidR="00153062" w:rsidRPr="00153062" w:rsidRDefault="00153062" w:rsidP="00153062">
      <w:pPr>
        <w:pStyle w:val="Code"/>
        <w:rPr>
          <w:highlight w:val="white"/>
        </w:rPr>
      </w:pPr>
      <w:r w:rsidRPr="00153062">
        <w:rPr>
          <w:highlight w:val="white"/>
        </w:rPr>
        <w:t xml:space="preserve">                          Base(rightSymbol), Offset(rightSymbol));</w:t>
      </w:r>
    </w:p>
    <w:p w14:paraId="38B4BB87" w14:textId="77777777" w:rsidR="00153062" w:rsidRPr="00153062" w:rsidRDefault="00153062" w:rsidP="00153062">
      <w:pPr>
        <w:pStyle w:val="Code"/>
        <w:rPr>
          <w:highlight w:val="white"/>
        </w:rPr>
      </w:pPr>
      <w:r w:rsidRPr="00153062">
        <w:rPr>
          <w:highlight w:val="white"/>
        </w:rPr>
        <w:t xml:space="preserve">        }</w:t>
      </w:r>
    </w:p>
    <w:p w14:paraId="088B0010" w14:textId="77777777" w:rsidR="00153062" w:rsidRPr="00153062" w:rsidRDefault="00153062" w:rsidP="00153062">
      <w:pPr>
        <w:pStyle w:val="Code"/>
        <w:rPr>
          <w:highlight w:val="white"/>
        </w:rPr>
      </w:pPr>
    </w:p>
    <w:p w14:paraId="578E2D5E" w14:textId="77777777" w:rsidR="00153062" w:rsidRPr="00153062" w:rsidRDefault="00153062" w:rsidP="00153062">
      <w:pPr>
        <w:pStyle w:val="Code"/>
        <w:rPr>
          <w:highlight w:val="white"/>
        </w:rPr>
      </w:pPr>
      <w:r w:rsidRPr="00153062">
        <w:rPr>
          <w:highlight w:val="white"/>
        </w:rPr>
        <w:t xml:space="preserve">        if (resultSymbol != null) {</w:t>
      </w:r>
    </w:p>
    <w:p w14:paraId="046F5AE6" w14:textId="77777777" w:rsidR="00153062" w:rsidRPr="00153062" w:rsidRDefault="00153062" w:rsidP="00153062">
      <w:pPr>
        <w:pStyle w:val="Code"/>
        <w:rPr>
          <w:highlight w:val="white"/>
        </w:rPr>
      </w:pPr>
      <w:r w:rsidRPr="00153062">
        <w:rPr>
          <w:highlight w:val="white"/>
        </w:rPr>
        <w:t xml:space="preserve">          if (resultSymbol.IsTemporary() &amp;&amp;</w:t>
      </w:r>
    </w:p>
    <w:p w14:paraId="3EFEE4AC" w14:textId="77777777" w:rsidR="00153062" w:rsidRPr="00153062" w:rsidRDefault="00153062" w:rsidP="00153062">
      <w:pPr>
        <w:pStyle w:val="Code"/>
        <w:rPr>
          <w:highlight w:val="white"/>
        </w:rPr>
      </w:pPr>
      <w:r w:rsidRPr="00153062">
        <w:rPr>
          <w:highlight w:val="white"/>
        </w:rPr>
        <w:t xml:space="preserve">              (resultSymbol.AddressSymbol == null)) {</w:t>
      </w:r>
    </w:p>
    <w:p w14:paraId="53978063" w14:textId="77777777" w:rsidR="00153062" w:rsidRPr="00153062" w:rsidRDefault="00153062" w:rsidP="00153062">
      <w:pPr>
        <w:pStyle w:val="Code"/>
        <w:rPr>
          <w:highlight w:val="white"/>
        </w:rPr>
      </w:pPr>
      <w:r w:rsidRPr="00153062">
        <w:rPr>
          <w:highlight w:val="white"/>
        </w:rPr>
        <w:t xml:space="preserve">            m_trackMap.Add(resultSymbol, leftTrack);</w:t>
      </w:r>
    </w:p>
    <w:p w14:paraId="76253100" w14:textId="77777777" w:rsidR="00153062" w:rsidRPr="00153062" w:rsidRDefault="00153062" w:rsidP="00153062">
      <w:pPr>
        <w:pStyle w:val="Code"/>
        <w:rPr>
          <w:highlight w:val="white"/>
        </w:rPr>
      </w:pPr>
      <w:r w:rsidRPr="00153062">
        <w:rPr>
          <w:highlight w:val="white"/>
        </w:rPr>
        <w:t xml:space="preserve">          }</w:t>
      </w:r>
    </w:p>
    <w:p w14:paraId="0BD5C171" w14:textId="77777777" w:rsidR="00153062" w:rsidRPr="00153062" w:rsidRDefault="00153062" w:rsidP="00153062">
      <w:pPr>
        <w:pStyle w:val="Code"/>
        <w:rPr>
          <w:highlight w:val="white"/>
        </w:rPr>
      </w:pPr>
      <w:r w:rsidRPr="00153062">
        <w:rPr>
          <w:highlight w:val="white"/>
        </w:rPr>
        <w:t xml:space="preserve">          else {</w:t>
      </w:r>
    </w:p>
    <w:p w14:paraId="226ACA05" w14:textId="77777777" w:rsidR="00153062" w:rsidRPr="00153062" w:rsidRDefault="00153062" w:rsidP="00153062">
      <w:pPr>
        <w:pStyle w:val="Code"/>
        <w:rPr>
          <w:highlight w:val="white"/>
        </w:rPr>
      </w:pPr>
      <w:r w:rsidRPr="00153062">
        <w:rPr>
          <w:highlight w:val="white"/>
        </w:rPr>
        <w:t xml:space="preserve">            AddAssemblyCode(AssemblyOperator.mov, Base(resultSymbol),</w:t>
      </w:r>
    </w:p>
    <w:p w14:paraId="75D4DD9B" w14:textId="77777777" w:rsidR="00153062" w:rsidRPr="00153062" w:rsidRDefault="00153062" w:rsidP="00153062">
      <w:pPr>
        <w:pStyle w:val="Code"/>
        <w:rPr>
          <w:highlight w:val="white"/>
        </w:rPr>
      </w:pPr>
      <w:r w:rsidRPr="00153062">
        <w:rPr>
          <w:highlight w:val="white"/>
        </w:rPr>
        <w:t xml:space="preserve">                            Offset(resultSymbol), leftTrack);</w:t>
      </w:r>
    </w:p>
    <w:p w14:paraId="02468191" w14:textId="77777777" w:rsidR="00153062" w:rsidRPr="00153062" w:rsidRDefault="00153062" w:rsidP="00153062">
      <w:pPr>
        <w:pStyle w:val="Code"/>
        <w:rPr>
          <w:highlight w:val="white"/>
        </w:rPr>
      </w:pPr>
      <w:r w:rsidRPr="00153062">
        <w:rPr>
          <w:highlight w:val="white"/>
        </w:rPr>
        <w:t xml:space="preserve">          }</w:t>
      </w:r>
    </w:p>
    <w:p w14:paraId="65E54DB2" w14:textId="77777777" w:rsidR="00153062" w:rsidRPr="00153062" w:rsidRDefault="00153062" w:rsidP="00153062">
      <w:pPr>
        <w:pStyle w:val="Code"/>
        <w:rPr>
          <w:highlight w:val="white"/>
        </w:rPr>
      </w:pPr>
      <w:r w:rsidRPr="00153062">
        <w:rPr>
          <w:highlight w:val="white"/>
        </w:rPr>
        <w:t xml:space="preserve">        }</w:t>
      </w:r>
    </w:p>
    <w:p w14:paraId="28E2A472" w14:textId="77777777" w:rsidR="00153062" w:rsidRPr="00153062" w:rsidRDefault="00153062" w:rsidP="00153062">
      <w:pPr>
        <w:pStyle w:val="Code"/>
        <w:rPr>
          <w:highlight w:val="white"/>
        </w:rPr>
      </w:pPr>
      <w:r w:rsidRPr="00153062">
        <w:rPr>
          <w:highlight w:val="white"/>
        </w:rPr>
        <w:t xml:space="preserve">      }</w:t>
      </w:r>
    </w:p>
    <w:p w14:paraId="19CB80C8" w14:textId="77777777" w:rsidR="00153062" w:rsidRPr="00153062" w:rsidRDefault="00153062" w:rsidP="00153062">
      <w:pPr>
        <w:pStyle w:val="Code"/>
        <w:rPr>
          <w:highlight w:val="white"/>
        </w:rPr>
      </w:pPr>
      <w:r w:rsidRPr="00153062">
        <w:rPr>
          <w:highlight w:val="white"/>
        </w:rPr>
        <w:t xml:space="preserve">      else {</w:t>
      </w:r>
    </w:p>
    <w:p w14:paraId="2F184A8E" w14:textId="77777777" w:rsidR="00153062" w:rsidRPr="00153062" w:rsidRDefault="00153062" w:rsidP="00153062">
      <w:pPr>
        <w:pStyle w:val="Code"/>
        <w:rPr>
          <w:highlight w:val="white"/>
        </w:rPr>
      </w:pPr>
      <w:r w:rsidRPr="00153062">
        <w:rPr>
          <w:highlight w:val="white"/>
        </w:rPr>
        <w:t xml:space="preserve">        if (rightTrack != null) {</w:t>
      </w:r>
    </w:p>
    <w:p w14:paraId="51F0F18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236E3D2E" w14:textId="77777777" w:rsidR="00153062" w:rsidRPr="00153062" w:rsidRDefault="00153062" w:rsidP="00153062">
      <w:pPr>
        <w:pStyle w:val="Code"/>
        <w:rPr>
          <w:highlight w:val="white"/>
        </w:rPr>
      </w:pPr>
      <w:r w:rsidRPr="00153062">
        <w:rPr>
          <w:highlight w:val="white"/>
        </w:rPr>
        <w:t xml:space="preserve">                          Offset(leftSymbol), rightTrack);</w:t>
      </w:r>
    </w:p>
    <w:p w14:paraId="572DDA96" w14:textId="77777777" w:rsidR="00153062" w:rsidRPr="00153062" w:rsidRDefault="00153062" w:rsidP="00153062">
      <w:pPr>
        <w:pStyle w:val="Code"/>
        <w:rPr>
          <w:highlight w:val="white"/>
        </w:rPr>
      </w:pPr>
      <w:r w:rsidRPr="00153062">
        <w:rPr>
          <w:highlight w:val="white"/>
        </w:rPr>
        <w:t xml:space="preserve">        }</w:t>
      </w:r>
    </w:p>
    <w:p w14:paraId="15279445" w14:textId="77777777" w:rsidR="00153062" w:rsidRPr="00153062" w:rsidRDefault="00153062" w:rsidP="00153062">
      <w:pPr>
        <w:pStyle w:val="Code"/>
        <w:rPr>
          <w:highlight w:val="white"/>
        </w:rPr>
      </w:pPr>
      <w:r w:rsidRPr="00153062">
        <w:rPr>
          <w:highlight w:val="white"/>
        </w:rPr>
        <w:t xml:space="preserve">        else if (rightSymbol.Value is BigInteger) {</w:t>
      </w:r>
    </w:p>
    <w:p w14:paraId="2A6FE47F" w14:textId="77777777" w:rsidR="00153062" w:rsidRPr="00153062" w:rsidRDefault="00153062" w:rsidP="00153062">
      <w:pPr>
        <w:pStyle w:val="Code"/>
        <w:rPr>
          <w:highlight w:val="white"/>
        </w:rPr>
      </w:pPr>
      <w:r w:rsidRPr="00153062">
        <w:rPr>
          <w:highlight w:val="white"/>
        </w:rPr>
        <w:lastRenderedPageBreak/>
        <w:t xml:space="preserve">          AddAssemblyCode(objectOperator, Base(leftSymbol),</w:t>
      </w:r>
    </w:p>
    <w:p w14:paraId="219DB647" w14:textId="77777777" w:rsidR="00153062" w:rsidRPr="00153062" w:rsidRDefault="00153062" w:rsidP="00153062">
      <w:pPr>
        <w:pStyle w:val="Code"/>
        <w:rPr>
          <w:highlight w:val="white"/>
        </w:rPr>
      </w:pPr>
      <w:r w:rsidRPr="00153062">
        <w:rPr>
          <w:highlight w:val="white"/>
        </w:rPr>
        <w:t xml:space="preserve">                          Offset(leftSymbol), rightSymbol.Value, typeSize);</w:t>
      </w:r>
    </w:p>
    <w:p w14:paraId="3A6688FA" w14:textId="77777777" w:rsidR="00153062" w:rsidRPr="00153062" w:rsidRDefault="00153062" w:rsidP="00153062">
      <w:pPr>
        <w:pStyle w:val="Code"/>
        <w:rPr>
          <w:highlight w:val="white"/>
        </w:rPr>
      </w:pPr>
      <w:r w:rsidRPr="00153062">
        <w:rPr>
          <w:highlight w:val="white"/>
        </w:rPr>
        <w:t xml:space="preserve">        }</w:t>
      </w:r>
    </w:p>
    <w:p w14:paraId="0AA1A7BB" w14:textId="77777777" w:rsidR="00153062" w:rsidRPr="00153062" w:rsidRDefault="00153062" w:rsidP="00153062">
      <w:pPr>
        <w:pStyle w:val="Code"/>
        <w:rPr>
          <w:highlight w:val="white"/>
        </w:rPr>
      </w:pPr>
      <w:r w:rsidRPr="00153062">
        <w:rPr>
          <w:highlight w:val="white"/>
        </w:rPr>
        <w:t xml:space="preserve">        else if (rightSymbol.Type.IsArrayFunctionOrString() ||</w:t>
      </w:r>
    </w:p>
    <w:p w14:paraId="76AC5A4A" w14:textId="77777777" w:rsidR="00153062" w:rsidRPr="00153062" w:rsidRDefault="00153062" w:rsidP="00153062">
      <w:pPr>
        <w:pStyle w:val="Code"/>
        <w:rPr>
          <w:highlight w:val="white"/>
        </w:rPr>
      </w:pPr>
      <w:r w:rsidRPr="00153062">
        <w:rPr>
          <w:highlight w:val="white"/>
        </w:rPr>
        <w:t xml:space="preserve">                 (rightSymbol.Value is StaticAddress)) {</w:t>
      </w:r>
    </w:p>
    <w:p w14:paraId="4D10D346"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19861127" w14:textId="77777777" w:rsidR="00153062" w:rsidRPr="00153062" w:rsidRDefault="00153062" w:rsidP="00153062">
      <w:pPr>
        <w:pStyle w:val="Code"/>
        <w:rPr>
          <w:highlight w:val="white"/>
        </w:rPr>
      </w:pPr>
      <w:r w:rsidRPr="00153062">
        <w:rPr>
          <w:highlight w:val="white"/>
        </w:rPr>
        <w:t xml:space="preserve">                          Offset(leftSymbol), Base(rightSymbol), typeSize);</w:t>
      </w:r>
    </w:p>
    <w:p w14:paraId="474CCE26" w14:textId="77777777" w:rsidR="00153062" w:rsidRPr="00153062" w:rsidRDefault="00153062" w:rsidP="00153062">
      <w:pPr>
        <w:pStyle w:val="Code"/>
        <w:rPr>
          <w:highlight w:val="white"/>
        </w:rPr>
      </w:pPr>
    </w:p>
    <w:p w14:paraId="688D5E7F" w14:textId="77777777" w:rsidR="00153062" w:rsidRPr="00153062" w:rsidRDefault="00153062" w:rsidP="00153062">
      <w:pPr>
        <w:pStyle w:val="Code"/>
        <w:rPr>
          <w:highlight w:val="white"/>
        </w:rPr>
      </w:pPr>
      <w:r w:rsidRPr="00153062">
        <w:rPr>
          <w:highlight w:val="white"/>
        </w:rPr>
        <w:t xml:space="preserve">          int rightOffset = Offset(rightSymbol);</w:t>
      </w:r>
    </w:p>
    <w:p w14:paraId="126F0E0C" w14:textId="77777777" w:rsidR="00153062" w:rsidRPr="00153062" w:rsidRDefault="00153062" w:rsidP="00153062">
      <w:pPr>
        <w:pStyle w:val="Code"/>
        <w:rPr>
          <w:highlight w:val="white"/>
        </w:rPr>
      </w:pPr>
      <w:r w:rsidRPr="00153062">
        <w:rPr>
          <w:highlight w:val="white"/>
        </w:rPr>
        <w:t xml:space="preserve">          if (rightOffset != 0) {</w:t>
      </w:r>
    </w:p>
    <w:p w14:paraId="497AA904" w14:textId="77777777" w:rsidR="00153062" w:rsidRPr="00153062" w:rsidRDefault="00153062" w:rsidP="00153062">
      <w:pPr>
        <w:pStyle w:val="Code"/>
        <w:rPr>
          <w:highlight w:val="white"/>
        </w:rPr>
      </w:pPr>
      <w:r w:rsidRPr="00153062">
        <w:rPr>
          <w:highlight w:val="white"/>
        </w:rPr>
        <w:t xml:space="preserve">            AddAssemblyCode(objectOperator, Base(leftSymbol),</w:t>
      </w:r>
    </w:p>
    <w:p w14:paraId="01B2E350" w14:textId="77777777" w:rsidR="00153062" w:rsidRPr="00153062" w:rsidRDefault="00153062" w:rsidP="00153062">
      <w:pPr>
        <w:pStyle w:val="Code"/>
        <w:rPr>
          <w:highlight w:val="white"/>
        </w:rPr>
      </w:pPr>
      <w:r w:rsidRPr="00153062">
        <w:rPr>
          <w:highlight w:val="white"/>
        </w:rPr>
        <w:t xml:space="preserve">                            Offset(leftSymbol), rightOffset, typeSize);</w:t>
      </w:r>
    </w:p>
    <w:p w14:paraId="46C713E8" w14:textId="77777777" w:rsidR="00153062" w:rsidRPr="00153062" w:rsidRDefault="00153062" w:rsidP="00153062">
      <w:pPr>
        <w:pStyle w:val="Code"/>
        <w:rPr>
          <w:highlight w:val="white"/>
        </w:rPr>
      </w:pPr>
      <w:r w:rsidRPr="00153062">
        <w:rPr>
          <w:highlight w:val="white"/>
        </w:rPr>
        <w:t xml:space="preserve">          }</w:t>
      </w:r>
    </w:p>
    <w:p w14:paraId="5E538CB0" w14:textId="77777777" w:rsidR="00153062" w:rsidRPr="00153062" w:rsidRDefault="00153062" w:rsidP="00153062">
      <w:pPr>
        <w:pStyle w:val="Code"/>
        <w:rPr>
          <w:highlight w:val="white"/>
        </w:rPr>
      </w:pPr>
      <w:r w:rsidRPr="00153062">
        <w:rPr>
          <w:highlight w:val="white"/>
        </w:rPr>
        <w:t xml:space="preserve">        }</w:t>
      </w:r>
    </w:p>
    <w:p w14:paraId="464931E0" w14:textId="77777777" w:rsidR="00153062" w:rsidRPr="00153062" w:rsidRDefault="00153062" w:rsidP="00153062">
      <w:pPr>
        <w:pStyle w:val="Code"/>
        <w:rPr>
          <w:highlight w:val="white"/>
        </w:rPr>
      </w:pPr>
      <w:r w:rsidRPr="00153062">
        <w:rPr>
          <w:highlight w:val="white"/>
        </w:rPr>
        <w:t xml:space="preserve">        else {</w:t>
      </w:r>
    </w:p>
    <w:p w14:paraId="010B3479" w14:textId="77777777" w:rsidR="00153062" w:rsidRPr="00153062" w:rsidRDefault="00153062" w:rsidP="00153062">
      <w:pPr>
        <w:pStyle w:val="Code"/>
        <w:rPr>
          <w:highlight w:val="white"/>
        </w:rPr>
      </w:pPr>
      <w:r w:rsidRPr="00153062">
        <w:rPr>
          <w:highlight w:val="white"/>
        </w:rPr>
        <w:t xml:space="preserve">          leftTrack = LoadValueToRegister(leftSymbol);</w:t>
      </w:r>
    </w:p>
    <w:p w14:paraId="25E8AE1F" w14:textId="77777777" w:rsidR="00153062" w:rsidRPr="00153062" w:rsidRDefault="00153062" w:rsidP="00153062">
      <w:pPr>
        <w:pStyle w:val="Code"/>
        <w:rPr>
          <w:highlight w:val="white"/>
        </w:rPr>
      </w:pPr>
      <w:r w:rsidRPr="00153062">
        <w:rPr>
          <w:highlight w:val="white"/>
        </w:rPr>
        <w:t xml:space="preserve">          AddAssemblyCode(objectOperator, leftTrack,</w:t>
      </w:r>
    </w:p>
    <w:p w14:paraId="6A6C9C86" w14:textId="77777777" w:rsidR="00153062" w:rsidRPr="00153062" w:rsidRDefault="00153062" w:rsidP="00153062">
      <w:pPr>
        <w:pStyle w:val="Code"/>
        <w:rPr>
          <w:highlight w:val="white"/>
        </w:rPr>
      </w:pPr>
      <w:r w:rsidRPr="00153062">
        <w:rPr>
          <w:highlight w:val="white"/>
        </w:rPr>
        <w:t xml:space="preserve">                          Base(rightSymbol), Offset(rightSymbol));</w:t>
      </w:r>
    </w:p>
    <w:p w14:paraId="63BDAE09" w14:textId="77777777" w:rsidR="00153062" w:rsidRPr="00153062" w:rsidRDefault="00153062" w:rsidP="00153062">
      <w:pPr>
        <w:pStyle w:val="Code"/>
        <w:rPr>
          <w:highlight w:val="white"/>
        </w:rPr>
      </w:pPr>
      <w:r w:rsidRPr="00153062">
        <w:rPr>
          <w:highlight w:val="white"/>
        </w:rPr>
        <w:t xml:space="preserve">        }</w:t>
      </w:r>
    </w:p>
    <w:p w14:paraId="7ECA8042" w14:textId="77777777" w:rsidR="00153062" w:rsidRPr="00153062" w:rsidRDefault="00153062" w:rsidP="00153062">
      <w:pPr>
        <w:pStyle w:val="Code"/>
        <w:rPr>
          <w:highlight w:val="white"/>
        </w:rPr>
      </w:pPr>
      <w:r w:rsidRPr="00153062">
        <w:rPr>
          <w:highlight w:val="white"/>
        </w:rPr>
        <w:t xml:space="preserve">      }</w:t>
      </w:r>
    </w:p>
    <w:p w14:paraId="39A760E2" w14:textId="77777777" w:rsidR="00153062" w:rsidRPr="00153062" w:rsidRDefault="00153062" w:rsidP="00153062">
      <w:pPr>
        <w:pStyle w:val="Code"/>
        <w:rPr>
          <w:highlight w:val="white"/>
        </w:rPr>
      </w:pPr>
    </w:p>
    <w:p w14:paraId="653C9025" w14:textId="77777777" w:rsidR="00153062" w:rsidRPr="00153062" w:rsidRDefault="00153062" w:rsidP="00153062">
      <w:pPr>
        <w:pStyle w:val="Code"/>
        <w:rPr>
          <w:highlight w:val="white"/>
        </w:rPr>
      </w:pPr>
      <w:r w:rsidRPr="00153062">
        <w:rPr>
          <w:highlight w:val="white"/>
        </w:rPr>
        <w:t xml:space="preserve">      m_trackMap.Remove(leftSymbol);</w:t>
      </w:r>
    </w:p>
    <w:p w14:paraId="5F72D7AC" w14:textId="77777777" w:rsidR="00153062" w:rsidRPr="00153062" w:rsidRDefault="00153062" w:rsidP="00153062">
      <w:pPr>
        <w:pStyle w:val="Code"/>
        <w:rPr>
          <w:highlight w:val="white"/>
        </w:rPr>
      </w:pPr>
      <w:r w:rsidRPr="00153062">
        <w:rPr>
          <w:highlight w:val="white"/>
        </w:rPr>
        <w:t xml:space="preserve">      m_trackMap.Remove(rightSymbol);</w:t>
      </w:r>
    </w:p>
    <w:p w14:paraId="53C8C177" w14:textId="77777777" w:rsidR="00153062" w:rsidRPr="00153062" w:rsidRDefault="00153062" w:rsidP="00153062">
      <w:pPr>
        <w:pStyle w:val="Code"/>
        <w:rPr>
          <w:highlight w:val="white"/>
        </w:rPr>
      </w:pPr>
      <w:r w:rsidRPr="00153062">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lastRenderedPageBreak/>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lastRenderedPageBreak/>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lastRenderedPageBreak/>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lastRenderedPageBreak/>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lastRenderedPageBreak/>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lastRenderedPageBreak/>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lastRenderedPageBreak/>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lastRenderedPageBreak/>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lastRenderedPageBreak/>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lastRenderedPageBreak/>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lastRenderedPageBreak/>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w:t>
      </w:r>
      <w:r w:rsidR="001378AC" w:rsidRPr="00EC76D5">
        <w:lastRenderedPageBreak/>
        <w:t xml:space="preserve">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lastRenderedPageBreak/>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lastRenderedPageBreak/>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lastRenderedPageBreak/>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lastRenderedPageBreak/>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604EC" w:rsidRPr="003F7CF1" w:rsidRDefault="00A604E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604EC" w:rsidRPr="003F7CF1" w:rsidRDefault="00A604E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604EC" w:rsidRPr="003F7CF1" w:rsidRDefault="00A604E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604EC" w:rsidRPr="003F7CF1" w:rsidRDefault="00A604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604EC" w:rsidRPr="003F7CF1" w:rsidRDefault="00A604E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604EC" w:rsidRPr="003F7CF1" w:rsidRDefault="00A604E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604EC" w:rsidRPr="003F7CF1" w:rsidRDefault="00A604E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604EC" w:rsidRPr="003F7CF1" w:rsidRDefault="00A604E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604EC" w:rsidRPr="003F7CF1" w:rsidRDefault="00A604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604EC" w:rsidRPr="003F7CF1" w:rsidRDefault="00A604E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604EC" w:rsidRPr="003F7CF1" w:rsidRDefault="00A604E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604EC" w:rsidRPr="003F7CF1" w:rsidRDefault="00A604E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604EC" w:rsidRPr="003F7CF1" w:rsidRDefault="00A604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604EC" w:rsidRPr="003F7CF1" w:rsidRDefault="00A604E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604EC" w:rsidRPr="003F7CF1" w:rsidRDefault="00A604E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604EC" w:rsidRPr="003F7CF1" w:rsidRDefault="00A604E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604EC" w:rsidRPr="003F7CF1" w:rsidRDefault="00A604E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604EC" w:rsidRPr="003F7CF1" w:rsidRDefault="00A604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604EC" w:rsidRPr="003F7CF1" w:rsidRDefault="00A604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604EC" w:rsidRPr="003F7CF1" w:rsidRDefault="00A604E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604EC" w:rsidRPr="003F7CF1" w:rsidRDefault="00A604E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604EC" w:rsidRPr="003F7CF1" w:rsidRDefault="00A604E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604EC" w:rsidRPr="003F7CF1" w:rsidRDefault="00A604E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604EC" w:rsidRPr="003F7CF1" w:rsidRDefault="00A604E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604EC" w:rsidRPr="003F7CF1" w:rsidRDefault="00A604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604EC" w:rsidRPr="003F7CF1" w:rsidRDefault="00A604E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604EC" w:rsidRPr="003F7CF1" w:rsidRDefault="00A604E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604EC" w:rsidRPr="003F7CF1" w:rsidRDefault="00A604E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604EC" w:rsidRPr="003F7CF1" w:rsidRDefault="00A604E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604EC" w:rsidRPr="003F7CF1" w:rsidRDefault="00A604E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604EC" w:rsidRPr="003F7CF1" w:rsidRDefault="00A604E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604EC" w:rsidRPr="003F7CF1" w:rsidRDefault="00A604E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604EC" w:rsidRPr="003F7CF1" w:rsidRDefault="00A604E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604EC" w:rsidRPr="003F7CF1" w:rsidRDefault="00A604E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A604EC" w:rsidRPr="003F7CF1" w:rsidRDefault="00A604E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604EC" w:rsidRPr="003F7CF1" w:rsidRDefault="00A604E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604EC" w:rsidRPr="003F7CF1" w:rsidRDefault="00A604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604EC" w:rsidRPr="003F7CF1" w:rsidRDefault="00A604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604EC" w:rsidRPr="003F7CF1" w:rsidRDefault="00A604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604EC" w:rsidRPr="003F7CF1" w:rsidRDefault="00A604E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604EC" w:rsidRPr="003F7CF1" w:rsidRDefault="00A604E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604EC" w:rsidRPr="003F7CF1" w:rsidRDefault="00A604E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604EC" w:rsidRPr="003F7CF1" w:rsidRDefault="00A604E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604EC" w:rsidRPr="003F7CF1" w:rsidRDefault="00A604E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604EC" w:rsidRPr="003F7CF1" w:rsidRDefault="00A604E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604EC" w:rsidRPr="003F7CF1" w:rsidRDefault="00A604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604EC" w:rsidRPr="003F7CF1" w:rsidRDefault="00A604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604EC" w:rsidRPr="003F7CF1" w:rsidRDefault="00A604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604EC" w:rsidRPr="003F7CF1" w:rsidRDefault="00A604E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604EC" w:rsidRPr="003F7CF1" w:rsidRDefault="00A604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604EC" w:rsidRPr="003F7CF1" w:rsidRDefault="00A604E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604EC" w:rsidRPr="003F7CF1" w:rsidRDefault="00A604E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604EC" w:rsidRPr="003F7CF1" w:rsidRDefault="00A604E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604EC" w:rsidRPr="003F7CF1" w:rsidRDefault="00A604E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604EC" w:rsidRPr="003F7CF1" w:rsidRDefault="00A604E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604EC" w:rsidRPr="003F7CF1" w:rsidRDefault="00A604E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604EC" w:rsidRPr="003F7CF1" w:rsidRDefault="00A604E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604EC" w:rsidRPr="003F7CF1" w:rsidRDefault="00A604E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604EC" w:rsidRPr="003F7CF1" w:rsidRDefault="00A604E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604EC" w:rsidRPr="003F7CF1" w:rsidRDefault="00A604E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604EC" w:rsidRPr="003F7CF1" w:rsidRDefault="00A604E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604EC" w:rsidRPr="003F7CF1" w:rsidRDefault="00A604E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604EC" w:rsidRPr="003F7CF1" w:rsidRDefault="00A604E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604EC" w:rsidRPr="003F7CF1" w:rsidRDefault="00A604E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604EC" w:rsidRPr="003F7CF1" w:rsidRDefault="00A604E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604EC" w:rsidRPr="003F7CF1" w:rsidRDefault="00A604E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604EC" w:rsidRPr="003F7CF1" w:rsidRDefault="00A604E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604EC" w:rsidRPr="003F7CF1" w:rsidRDefault="00A604E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604EC" w:rsidRPr="003F7CF1" w:rsidRDefault="00A604E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604EC" w:rsidRPr="003F7CF1" w:rsidRDefault="00A604E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604EC" w:rsidRPr="003F7CF1" w:rsidRDefault="00A604E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604EC" w:rsidRPr="003F7CF1" w:rsidRDefault="00A604E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604EC" w:rsidRPr="003F7CF1" w:rsidRDefault="00A604E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604EC" w:rsidRPr="003F7CF1" w:rsidRDefault="00A604E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604EC" w:rsidRPr="003F7CF1" w:rsidRDefault="00A604E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604EC" w:rsidRPr="003F7CF1" w:rsidRDefault="00A604E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604EC" w:rsidRPr="003F7CF1" w:rsidRDefault="00A604E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604EC" w:rsidRPr="003F7CF1" w:rsidRDefault="00A604E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604EC" w:rsidRPr="003F7CF1" w:rsidRDefault="00A604E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604EC" w:rsidRPr="003F7CF1" w:rsidRDefault="00A604E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604EC" w:rsidRPr="003F7CF1" w:rsidRDefault="00A604E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604EC" w:rsidRPr="003F7CF1" w:rsidRDefault="00A604E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604EC" w:rsidRPr="003F7CF1" w:rsidRDefault="00A604E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604EC" w:rsidRPr="003F7CF1" w:rsidRDefault="00A604E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604EC" w:rsidRPr="003F7CF1" w:rsidRDefault="00A604E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604EC" w:rsidRPr="003F7CF1" w:rsidRDefault="00A604E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604EC" w:rsidRPr="003F7CF1" w:rsidRDefault="00A604E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604EC" w:rsidRPr="003F7CF1" w:rsidRDefault="00A604E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604EC" w:rsidRPr="003F7CF1" w:rsidRDefault="00A604E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604EC" w:rsidRPr="003F7CF1" w:rsidRDefault="00A604E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604EC" w:rsidRPr="003F7CF1" w:rsidRDefault="00A604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604EC" w:rsidRPr="003F7CF1" w:rsidRDefault="00A604E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604EC" w:rsidRPr="003F7CF1" w:rsidRDefault="00A604E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604EC" w:rsidRPr="003F7CF1" w:rsidRDefault="00A604E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604EC" w:rsidRPr="003F7CF1" w:rsidRDefault="00A604E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604EC" w:rsidRPr="003F7CF1" w:rsidRDefault="00A604E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604EC" w:rsidRPr="003F7CF1" w:rsidRDefault="00A604E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604EC" w:rsidRPr="003F7CF1" w:rsidRDefault="00A604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604EC" w:rsidRPr="003F7CF1" w:rsidRDefault="00A604E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604EC" w:rsidRPr="003F7CF1" w:rsidRDefault="00A604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604EC" w:rsidRPr="003F7CF1" w:rsidRDefault="00A604E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604EC" w:rsidRPr="003F7CF1" w:rsidRDefault="00A604E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604EC" w:rsidRPr="003F7CF1" w:rsidRDefault="00A604E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604EC" w:rsidRPr="003F7CF1" w:rsidRDefault="00A604E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604EC" w:rsidRPr="003F7CF1" w:rsidRDefault="00A604E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604EC" w:rsidRPr="003F7CF1" w:rsidRDefault="00A604E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604EC" w:rsidRPr="003F7CF1" w:rsidRDefault="00A604E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604EC" w:rsidRPr="003F7CF1" w:rsidRDefault="00A604E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604EC" w:rsidRPr="003F7CF1" w:rsidRDefault="00A604E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604EC" w:rsidRPr="003F7CF1" w:rsidRDefault="00A604E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604EC" w:rsidRPr="003F7CF1" w:rsidRDefault="00A604E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604EC" w:rsidRPr="003F7CF1" w:rsidRDefault="00A604E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604EC" w:rsidRPr="003F7CF1" w:rsidRDefault="00A604E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604EC" w:rsidRPr="003F7CF1" w:rsidRDefault="00A604E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604EC" w:rsidRPr="003F7CF1" w:rsidRDefault="00A604E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604EC" w:rsidRPr="003F7CF1" w:rsidRDefault="00A604E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604EC" w:rsidRPr="003F7CF1" w:rsidRDefault="00A604E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604EC" w:rsidRPr="003F7CF1" w:rsidRDefault="00A604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604EC" w:rsidRPr="003F7CF1" w:rsidRDefault="00A604E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604EC" w:rsidRPr="003F7CF1" w:rsidRDefault="00A604E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604EC" w:rsidRPr="003F7CF1" w:rsidRDefault="00A604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604EC" w:rsidRPr="003F7CF1" w:rsidRDefault="00A604E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604EC" w:rsidRPr="003F7CF1" w:rsidRDefault="00A604E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604EC" w:rsidRPr="003F7CF1" w:rsidRDefault="00A604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604EC" w:rsidRPr="003F7CF1" w:rsidRDefault="00A604E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604EC" w:rsidRPr="003F7CF1" w:rsidRDefault="00A604E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604EC" w:rsidRPr="003F7CF1" w:rsidRDefault="00A604E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604EC" w:rsidRPr="003F7CF1" w:rsidRDefault="00A604E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604EC" w:rsidRPr="003F7CF1" w:rsidRDefault="00A604E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604EC" w:rsidRPr="003F7CF1" w:rsidRDefault="00A604E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604EC" w:rsidRPr="003F7CF1" w:rsidRDefault="00A604E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604EC" w:rsidRPr="003F7CF1" w:rsidRDefault="00A604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604EC" w:rsidRPr="003F7CF1" w:rsidRDefault="00A604E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604EC" w:rsidRPr="003F7CF1" w:rsidRDefault="00A604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604EC" w:rsidRPr="003F7CF1" w:rsidRDefault="00A604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604EC" w:rsidRPr="003F7CF1" w:rsidRDefault="00A604E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604EC" w:rsidRPr="003F7CF1" w:rsidRDefault="00A604E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604EC" w:rsidRPr="003F7CF1" w:rsidRDefault="00A604E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604EC" w:rsidRPr="003F7CF1" w:rsidRDefault="00A604E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604EC" w:rsidRPr="003F7CF1" w:rsidRDefault="00A604E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604EC" w:rsidRPr="003F7CF1" w:rsidRDefault="00A604E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604EC" w:rsidRPr="003F7CF1" w:rsidRDefault="00A604E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604EC" w:rsidRPr="003F7CF1" w:rsidRDefault="00A604E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604EC" w:rsidRPr="003F7CF1" w:rsidRDefault="00A604E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604EC" w:rsidRPr="003F7CF1" w:rsidRDefault="00A604E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604EC" w:rsidRPr="003F7CF1" w:rsidRDefault="00A604E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604EC" w:rsidRPr="003F7CF1" w:rsidRDefault="00A604E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604EC" w:rsidRPr="003F7CF1" w:rsidRDefault="00A604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604EC" w:rsidRPr="003F7CF1" w:rsidRDefault="00A604E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604EC" w:rsidRPr="003F7CF1" w:rsidRDefault="00A604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604EC" w:rsidRPr="003F7CF1" w:rsidRDefault="00A604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604EC" w:rsidRPr="003F7CF1" w:rsidRDefault="00A604E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604EC" w:rsidRPr="003F7CF1" w:rsidRDefault="00A604E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604EC" w:rsidRPr="003F7CF1" w:rsidRDefault="00A604E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604EC" w:rsidRPr="003F7CF1" w:rsidRDefault="00A604E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604EC" w:rsidRPr="003F7CF1" w:rsidRDefault="00A604E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604EC" w:rsidRPr="003F7CF1" w:rsidRDefault="00A604E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604EC" w:rsidRPr="003F7CF1" w:rsidRDefault="00A604E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604EC" w:rsidRPr="003F7CF1" w:rsidRDefault="00A604E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604EC" w:rsidRPr="003F7CF1" w:rsidRDefault="00A604E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604EC" w:rsidRPr="003F7CF1" w:rsidRDefault="00A604E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604EC" w:rsidRPr="003F7CF1" w:rsidRDefault="00A604E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604EC" w:rsidRPr="003F7CF1" w:rsidRDefault="00A604E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604EC" w:rsidRPr="003F7CF1" w:rsidRDefault="00A604E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604EC" w:rsidRPr="003F7CF1" w:rsidRDefault="00A604E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604EC" w:rsidRPr="003F7CF1" w:rsidRDefault="00A604E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40567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604EC" w:rsidRPr="003F7CF1" w:rsidRDefault="00A604E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604EC" w:rsidRPr="003F7CF1" w:rsidRDefault="00A604E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604EC" w:rsidRPr="003F7CF1" w:rsidRDefault="00A604E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604EC" w:rsidRPr="003F7CF1" w:rsidRDefault="00A604E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40567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604EC" w:rsidRPr="003F7CF1" w:rsidRDefault="00A604E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604EC" w:rsidRPr="003F7CF1" w:rsidRDefault="00A604E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604EC" w:rsidRPr="003F7CF1" w:rsidRDefault="00A604E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604EC" w:rsidRPr="003F7CF1" w:rsidRDefault="00A604E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604EC" w:rsidRPr="003F7CF1" w:rsidRDefault="00A604E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604EC" w:rsidRPr="003F7CF1" w:rsidRDefault="00A604E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604EC" w:rsidRPr="003F7CF1" w:rsidRDefault="00A604E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604EC" w:rsidRPr="003F7CF1" w:rsidRDefault="00A604E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604EC" w:rsidRPr="003F7CF1" w:rsidRDefault="00A604E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604EC" w:rsidRPr="003F7CF1" w:rsidRDefault="00A604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604EC" w:rsidRPr="003F7CF1" w:rsidRDefault="00A604E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604EC" w:rsidRPr="003F7CF1" w:rsidRDefault="00A604E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604EC" w:rsidRPr="003F7CF1" w:rsidRDefault="00A604E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604EC" w:rsidRPr="003F7CF1" w:rsidRDefault="00A604E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604EC" w:rsidRPr="003F7CF1" w:rsidRDefault="00A604E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604EC" w:rsidRPr="003F7CF1" w:rsidRDefault="00A604E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604EC" w:rsidRPr="003F7CF1" w:rsidRDefault="00A604E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604EC" w:rsidRPr="003F7CF1" w:rsidRDefault="00A604E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604EC" w:rsidRPr="003F7CF1" w:rsidRDefault="00A604E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604EC" w:rsidRPr="003F7CF1" w:rsidRDefault="00A604E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604EC" w:rsidRPr="003F7CF1" w:rsidRDefault="00A604E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604EC" w:rsidRPr="003F7CF1" w:rsidRDefault="00A604E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40566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40566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604EC" w:rsidRPr="003F7CF1" w:rsidRDefault="00A604E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604EC" w:rsidRPr="003F7CF1" w:rsidRDefault="00A604E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604EC" w:rsidRPr="003F7CF1" w:rsidRDefault="00A604E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604EC" w:rsidRPr="003F7CF1" w:rsidRDefault="00A604E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604EC" w:rsidRPr="003F7CF1" w:rsidRDefault="00A604E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604EC" w:rsidRPr="003F7CF1" w:rsidRDefault="00A604E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604EC" w:rsidRPr="003F7CF1" w:rsidRDefault="00A604E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604EC" w:rsidRPr="003F7CF1" w:rsidRDefault="00A604E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604EC" w:rsidRPr="003F7CF1" w:rsidRDefault="00A604E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604EC" w:rsidRPr="003F7CF1" w:rsidRDefault="00A604E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604EC" w:rsidRPr="003F7CF1" w:rsidRDefault="00A604E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604EC" w:rsidRPr="003F7CF1" w:rsidRDefault="00A604E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604EC" w:rsidRPr="003F7CF1" w:rsidRDefault="00A604E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604EC" w:rsidRPr="003F7CF1" w:rsidRDefault="00A604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604EC" w:rsidRPr="003F7CF1" w:rsidRDefault="00A604E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604EC" w:rsidRPr="003F7CF1" w:rsidRDefault="00A604E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604EC" w:rsidRPr="003F7CF1" w:rsidRDefault="00A604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604EC" w:rsidRPr="003F7CF1" w:rsidRDefault="00A604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604EC" w:rsidRPr="003F7CF1" w:rsidRDefault="00A604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604EC" w:rsidRPr="003F7CF1" w:rsidRDefault="00A604E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604EC" w:rsidRPr="003F7CF1" w:rsidRDefault="00A604E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604EC" w:rsidRPr="003F7CF1" w:rsidRDefault="00A604E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604EC" w:rsidRPr="003F7CF1" w:rsidRDefault="00A604E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604EC" w:rsidRPr="003F7CF1" w:rsidRDefault="00A604E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604EC" w:rsidRPr="003F7CF1" w:rsidRDefault="00A604E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604EC" w:rsidRPr="003F7CF1" w:rsidRDefault="00A604E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604EC" w:rsidRPr="003F7CF1" w:rsidRDefault="00A604E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604EC" w:rsidRPr="003F7CF1" w:rsidRDefault="00A604E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604EC" w:rsidRPr="003F7CF1" w:rsidRDefault="00A604E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604EC" w:rsidRPr="003F7CF1" w:rsidRDefault="00A604E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604EC" w:rsidRPr="003F7CF1" w:rsidRDefault="00A604E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604EC" w:rsidRPr="003F7CF1" w:rsidRDefault="00A604E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604EC" w:rsidRPr="003F7CF1" w:rsidRDefault="00A604E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604EC" w:rsidRPr="003F7CF1" w:rsidRDefault="00A604E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604EC" w:rsidRPr="003F7CF1" w:rsidRDefault="00A604E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604EC" w:rsidRPr="003F7CF1" w:rsidRDefault="00A604E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604EC" w:rsidRPr="003F7CF1" w:rsidRDefault="00A604E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604EC" w:rsidRPr="003F7CF1" w:rsidRDefault="00A604E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604EC" w:rsidRPr="003F7CF1" w:rsidRDefault="00A604E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604EC" w:rsidRPr="003F7CF1" w:rsidRDefault="00A604E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604EC" w:rsidRPr="003F7CF1" w:rsidRDefault="00A604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604EC" w:rsidRPr="003F7CF1" w:rsidRDefault="00A604E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604EC" w:rsidRPr="003F7CF1" w:rsidRDefault="00A604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604EC" w:rsidRPr="003F7CF1" w:rsidRDefault="00A604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604EC" w:rsidRPr="003F7CF1" w:rsidRDefault="00A604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604EC" w:rsidRPr="003F7CF1" w:rsidRDefault="00A604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604EC" w:rsidRPr="003F7CF1" w:rsidRDefault="00A604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604EC" w:rsidRPr="003F7CF1" w:rsidRDefault="00A604E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604EC" w:rsidRPr="003F7CF1" w:rsidRDefault="00A604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604EC" w:rsidRPr="003F7CF1" w:rsidRDefault="00A604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604EC" w:rsidRPr="003F7CF1" w:rsidRDefault="00A604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604EC" w:rsidRPr="003F7CF1" w:rsidRDefault="00A604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604EC" w:rsidRPr="003F7CF1" w:rsidRDefault="00A604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604EC" w:rsidRPr="003F7CF1" w:rsidRDefault="00A604E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604EC" w:rsidRPr="003F7CF1" w:rsidRDefault="00A604E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604EC" w:rsidRPr="003F7CF1" w:rsidRDefault="00A604E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604EC" w:rsidRPr="003F7CF1" w:rsidRDefault="00A604E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604EC" w:rsidRPr="003F7CF1" w:rsidRDefault="00A604E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604EC" w:rsidRPr="003F7CF1" w:rsidRDefault="00A604E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604EC" w:rsidRPr="003F7CF1" w:rsidRDefault="00A604E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604EC" w:rsidRPr="003F7CF1" w:rsidRDefault="00A604E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604EC" w:rsidRPr="003F7CF1" w:rsidRDefault="00A604E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604EC" w:rsidRPr="003F7CF1" w:rsidRDefault="00A604E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604EC" w:rsidRPr="003F7CF1" w:rsidRDefault="00A604E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604EC" w:rsidRPr="003F7CF1" w:rsidRDefault="00A604E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604EC" w:rsidRPr="003F7CF1" w:rsidRDefault="00A604E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604EC" w:rsidRPr="003F7CF1" w:rsidRDefault="00A604E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604EC" w:rsidRPr="003F7CF1" w:rsidRDefault="00A604E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604EC" w:rsidRPr="003F7CF1" w:rsidRDefault="00A604E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604EC" w:rsidRPr="003F7CF1" w:rsidRDefault="00A604E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604EC" w:rsidRPr="003F7CF1" w:rsidRDefault="00A604E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604EC" w:rsidRPr="003F7CF1" w:rsidRDefault="00A604E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604EC" w:rsidRPr="003F7CF1" w:rsidRDefault="00A604E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604EC" w:rsidRPr="003F7CF1" w:rsidRDefault="00A604E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604EC" w:rsidRPr="003F7CF1" w:rsidRDefault="00A604E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604EC" w:rsidRPr="003F7CF1" w:rsidRDefault="00A604E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604EC" w:rsidRPr="003F7CF1" w:rsidRDefault="00A604E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604EC" w:rsidRPr="003F7CF1" w:rsidRDefault="00A604E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604EC" w:rsidRPr="003F7CF1" w:rsidRDefault="00A604E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604EC" w:rsidRPr="003F7CF1" w:rsidRDefault="00A604E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40566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40566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40566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604EC" w:rsidRPr="003F7CF1" w:rsidRDefault="00A604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604EC" w:rsidRPr="003F7CF1" w:rsidRDefault="00A604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604EC" w:rsidRPr="003F7CF1" w:rsidRDefault="00A604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604EC" w:rsidRPr="003F7CF1" w:rsidRDefault="00A604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604EC" w:rsidRPr="003F7CF1" w:rsidRDefault="00A604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604EC" w:rsidRPr="003F7CF1" w:rsidRDefault="00A604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604EC" w:rsidRPr="003F7CF1" w:rsidRDefault="00A604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604EC" w:rsidRPr="003F7CF1" w:rsidRDefault="00A604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604EC" w:rsidRPr="003F7CF1" w:rsidRDefault="00A604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604EC" w:rsidRPr="003F7CF1" w:rsidRDefault="00A604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604EC" w:rsidRPr="003F7CF1" w:rsidRDefault="00A604E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604EC" w:rsidRPr="003F7CF1" w:rsidRDefault="00A604E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604EC" w:rsidRPr="003F7CF1" w:rsidRDefault="00A604E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604EC" w:rsidRPr="003F7CF1" w:rsidRDefault="00A604E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604EC" w:rsidRPr="003F7CF1" w:rsidRDefault="00A604E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604EC" w:rsidRPr="003F7CF1" w:rsidRDefault="00A604E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604EC" w:rsidRPr="003F7CF1" w:rsidRDefault="00A604E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604EC" w:rsidRPr="003F7CF1" w:rsidRDefault="00A604E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604EC" w:rsidRPr="003F7CF1" w:rsidRDefault="00A604E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604EC" w:rsidRPr="003F7CF1" w:rsidRDefault="00A604E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604EC" w:rsidRPr="003F7CF1" w:rsidRDefault="00A604E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604EC" w:rsidRPr="003F7CF1" w:rsidRDefault="00A604E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604EC" w:rsidRPr="003F7CF1" w:rsidRDefault="00A604E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604EC" w:rsidRPr="003F7CF1" w:rsidRDefault="00A604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604EC" w:rsidRPr="003F7CF1" w:rsidRDefault="00A604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604EC" w:rsidRPr="003F7CF1" w:rsidRDefault="00A604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604EC" w:rsidRPr="003F7CF1" w:rsidRDefault="00A604EC" w:rsidP="00E80032">
                              <w:pPr>
                                <w:pStyle w:val="SourceCodeBoxText"/>
                                <w:rPr>
                                  <w:sz w:val="19"/>
                                  <w:szCs w:val="19"/>
                                  <w:lang w:val="en-US"/>
                                </w:rPr>
                              </w:pPr>
                              <w:r w:rsidRPr="003F7CF1">
                                <w:rPr>
                                  <w:sz w:val="19"/>
                                  <w:szCs w:val="19"/>
                                  <w:lang w:val="en-US"/>
                                </w:rPr>
                                <w:t>push 1</w:t>
                              </w:r>
                            </w:p>
                            <w:p w14:paraId="3C159322" w14:textId="77777777" w:rsidR="00A604EC" w:rsidRPr="003F7CF1" w:rsidRDefault="00A604EC" w:rsidP="00E80032">
                              <w:pPr>
                                <w:pStyle w:val="SourceCodeBoxText"/>
                                <w:rPr>
                                  <w:sz w:val="19"/>
                                  <w:szCs w:val="19"/>
                                  <w:lang w:val="en-US"/>
                                </w:rPr>
                              </w:pPr>
                              <w:r w:rsidRPr="003F7CF1">
                                <w:rPr>
                                  <w:sz w:val="19"/>
                                  <w:szCs w:val="19"/>
                                  <w:lang w:val="en-US"/>
                                </w:rPr>
                                <w:t>push 2</w:t>
                              </w:r>
                            </w:p>
                            <w:p w14:paraId="22BA48C9" w14:textId="77777777" w:rsidR="00A604EC" w:rsidRPr="003F7CF1" w:rsidRDefault="00A604EC" w:rsidP="00E80032">
                              <w:pPr>
                                <w:pStyle w:val="SourceCodeBoxText"/>
                                <w:rPr>
                                  <w:sz w:val="19"/>
                                  <w:szCs w:val="19"/>
                                  <w:lang w:val="en-US"/>
                                </w:rPr>
                              </w:pPr>
                              <w:r w:rsidRPr="003F7CF1">
                                <w:rPr>
                                  <w:sz w:val="19"/>
                                  <w:szCs w:val="19"/>
                                  <w:lang w:val="en-US"/>
                                </w:rPr>
                                <w:t>push 3</w:t>
                              </w:r>
                            </w:p>
                            <w:p w14:paraId="5F86FACB"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604EC" w:rsidRPr="003F7CF1" w:rsidRDefault="00A604E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604EC" w:rsidRPr="003F7CF1" w:rsidRDefault="00A604E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604EC" w:rsidRPr="003F7CF1" w:rsidRDefault="00A604E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604EC" w:rsidRPr="003F7CF1" w:rsidRDefault="00A604EC" w:rsidP="00E80032">
                        <w:pPr>
                          <w:pStyle w:val="SourceCodeBoxText"/>
                          <w:rPr>
                            <w:sz w:val="19"/>
                            <w:szCs w:val="19"/>
                            <w:lang w:val="en-US"/>
                          </w:rPr>
                        </w:pPr>
                        <w:r w:rsidRPr="003F7CF1">
                          <w:rPr>
                            <w:sz w:val="19"/>
                            <w:szCs w:val="19"/>
                            <w:lang w:val="en-US"/>
                          </w:rPr>
                          <w:t>push 1</w:t>
                        </w:r>
                      </w:p>
                      <w:p w14:paraId="3C159322" w14:textId="77777777" w:rsidR="00A604EC" w:rsidRPr="003F7CF1" w:rsidRDefault="00A604EC" w:rsidP="00E80032">
                        <w:pPr>
                          <w:pStyle w:val="SourceCodeBoxText"/>
                          <w:rPr>
                            <w:sz w:val="19"/>
                            <w:szCs w:val="19"/>
                            <w:lang w:val="en-US"/>
                          </w:rPr>
                        </w:pPr>
                        <w:r w:rsidRPr="003F7CF1">
                          <w:rPr>
                            <w:sz w:val="19"/>
                            <w:szCs w:val="19"/>
                            <w:lang w:val="en-US"/>
                          </w:rPr>
                          <w:t>push 2</w:t>
                        </w:r>
                      </w:p>
                      <w:p w14:paraId="22BA48C9" w14:textId="77777777" w:rsidR="00A604EC" w:rsidRPr="003F7CF1" w:rsidRDefault="00A604EC" w:rsidP="00E80032">
                        <w:pPr>
                          <w:pStyle w:val="SourceCodeBoxText"/>
                          <w:rPr>
                            <w:sz w:val="19"/>
                            <w:szCs w:val="19"/>
                            <w:lang w:val="en-US"/>
                          </w:rPr>
                        </w:pPr>
                        <w:r w:rsidRPr="003F7CF1">
                          <w:rPr>
                            <w:sz w:val="19"/>
                            <w:szCs w:val="19"/>
                            <w:lang w:val="en-US"/>
                          </w:rPr>
                          <w:t>push 3</w:t>
                        </w:r>
                      </w:p>
                      <w:p w14:paraId="5F86FACB" w14:textId="77777777" w:rsidR="00A604EC" w:rsidRPr="003F7CF1" w:rsidRDefault="00A604E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604EC" w:rsidRPr="003F7CF1" w:rsidRDefault="00A604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604EC" w:rsidRPr="003F7CF1" w:rsidRDefault="00A604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604EC" w:rsidRPr="003F7CF1" w:rsidRDefault="00A604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604EC" w:rsidRPr="003F7CF1" w:rsidRDefault="00A604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604EC" w:rsidRPr="003F7CF1" w:rsidRDefault="00A604E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604EC" w:rsidRPr="003F7CF1" w:rsidRDefault="00A604E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604EC" w:rsidRPr="003F7CF1" w:rsidRDefault="00A604E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604EC" w:rsidRPr="003F7CF1" w:rsidRDefault="00A604E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604EC" w:rsidRPr="003F7CF1" w:rsidRDefault="00A604E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604EC" w:rsidRPr="003F7CF1" w:rsidRDefault="00A604E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604EC" w:rsidRPr="003F7CF1" w:rsidRDefault="00A604E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604EC" w:rsidRPr="003F7CF1" w:rsidRDefault="00A604E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604EC" w:rsidRPr="003F7CF1" w:rsidRDefault="00A604E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604EC" w:rsidRPr="003F7CF1" w:rsidRDefault="00A604E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604EC" w:rsidRPr="003F7CF1" w:rsidRDefault="00A604E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604EC" w:rsidRPr="003F7CF1" w:rsidRDefault="00A604E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604EC" w:rsidRPr="003F7CF1" w:rsidRDefault="00A604E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604EC" w:rsidRPr="003F7CF1" w:rsidRDefault="00A604E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604EC" w:rsidRPr="003F7CF1" w:rsidRDefault="00A604E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604EC" w:rsidRPr="003F7CF1" w:rsidRDefault="00A604E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604EC" w:rsidRPr="003F7CF1" w:rsidRDefault="00A604EC" w:rsidP="00E80032">
                              <w:pPr>
                                <w:pStyle w:val="SourceCodeBoxText"/>
                                <w:rPr>
                                  <w:sz w:val="19"/>
                                  <w:szCs w:val="19"/>
                                  <w:lang w:val="en-US"/>
                                </w:rPr>
                              </w:pPr>
                              <w:r w:rsidRPr="003F7CF1">
                                <w:rPr>
                                  <w:sz w:val="19"/>
                                  <w:szCs w:val="19"/>
                                  <w:lang w:val="en-US"/>
                                </w:rPr>
                                <w:t>3</w:t>
                              </w:r>
                            </w:p>
                            <w:p w14:paraId="40F6D3AC" w14:textId="77777777" w:rsidR="00A604EC" w:rsidRPr="003F7CF1" w:rsidRDefault="00A604E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604EC" w:rsidRPr="003F7CF1" w:rsidRDefault="00A604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604EC" w:rsidRPr="003F7CF1" w:rsidRDefault="00A604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604EC" w:rsidRPr="003F7CF1" w:rsidRDefault="00A604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604EC" w:rsidRPr="003F7CF1" w:rsidRDefault="00A604E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604EC" w:rsidRPr="003F7CF1" w:rsidRDefault="00A604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604EC" w:rsidRPr="003F7CF1" w:rsidRDefault="00A604E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604EC" w:rsidRPr="003F7CF1" w:rsidRDefault="00A604EC" w:rsidP="00E80032">
                        <w:pPr>
                          <w:pStyle w:val="SourceCodeBoxText"/>
                          <w:rPr>
                            <w:sz w:val="19"/>
                            <w:szCs w:val="19"/>
                            <w:lang w:val="en-US"/>
                          </w:rPr>
                        </w:pPr>
                        <w:r w:rsidRPr="003F7CF1">
                          <w:rPr>
                            <w:sz w:val="19"/>
                            <w:szCs w:val="19"/>
                            <w:lang w:val="en-US"/>
                          </w:rPr>
                          <w:t>3</w:t>
                        </w:r>
                      </w:p>
                      <w:p w14:paraId="40F6D3AC" w14:textId="77777777" w:rsidR="00A604EC" w:rsidRPr="003F7CF1" w:rsidRDefault="00A604E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604EC" w:rsidRPr="003F7CF1" w:rsidRDefault="00A604E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604EC" w:rsidRPr="003F7CF1" w:rsidRDefault="00A604E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604EC" w:rsidRPr="003F7CF1" w:rsidRDefault="00A604E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604EC" w:rsidRPr="003F7CF1" w:rsidRDefault="00A604E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604EC" w:rsidRPr="003F7CF1" w:rsidRDefault="00A604E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604EC" w:rsidRPr="003F7CF1" w:rsidRDefault="00A604E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604EC" w:rsidRPr="003F7CF1" w:rsidRDefault="00A604E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604EC" w:rsidRPr="003F7CF1" w:rsidRDefault="00A604E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604EC" w:rsidRPr="003F7CF1" w:rsidRDefault="00A604E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604EC" w:rsidRPr="003F7CF1" w:rsidRDefault="00A604E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604EC" w:rsidRPr="003F7CF1" w:rsidRDefault="00A604E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604EC" w:rsidRDefault="00A604EC" w:rsidP="005F7461">
                              <w:pPr>
                                <w:spacing w:before="60" w:after="0"/>
                                <w:jc w:val="center"/>
                                <w:rPr>
                                  <w:lang w:val="sv-SE"/>
                                </w:rPr>
                              </w:pPr>
                              <w:r>
                                <w:rPr>
                                  <w:lang w:val="sv-SE"/>
                                </w:rPr>
                                <w:t>Preprocessor</w:t>
                              </w:r>
                            </w:p>
                            <w:p w14:paraId="04F32221" w14:textId="77777777" w:rsidR="00A604EC" w:rsidRPr="00C7380D" w:rsidRDefault="00A604E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604EC" w:rsidRPr="008541FD" w:rsidRDefault="00A604EC" w:rsidP="005F7461">
                              <w:pPr>
                                <w:spacing w:before="60" w:after="0"/>
                                <w:jc w:val="center"/>
                              </w:pPr>
                              <w:r w:rsidRPr="008541FD">
                                <w:t>Source</w:t>
                              </w:r>
                              <w:r>
                                <w:t xml:space="preserve"> </w:t>
                              </w:r>
                              <w:r w:rsidRPr="008541FD">
                                <w:t>Code</w:t>
                              </w:r>
                            </w:p>
                            <w:p w14:paraId="4FCEAC5C" w14:textId="77777777" w:rsidR="00A604EC" w:rsidRDefault="00A604E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604EC" w:rsidRDefault="00A604E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604EC" w:rsidRDefault="00A604EC" w:rsidP="005F7461">
                              <w:pPr>
                                <w:pStyle w:val="Normalwebb"/>
                                <w:spacing w:before="60" w:line="256" w:lineRule="auto"/>
                                <w:jc w:val="center"/>
                              </w:pPr>
                              <w:r>
                                <w:rPr>
                                  <w:rFonts w:eastAsia="Calibri"/>
                                  <w:sz w:val="22"/>
                                  <w:szCs w:val="22"/>
                                  <w:lang w:val="en-US"/>
                                </w:rPr>
                                <w:t>Processed Code</w:t>
                              </w:r>
                            </w:p>
                            <w:p w14:paraId="14142DBC" w14:textId="77777777" w:rsidR="00A604EC" w:rsidRDefault="00A604E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604EC" w:rsidRDefault="00A604E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604EC" w:rsidRDefault="00A604EC" w:rsidP="005F7461">
                              <w:pPr>
                                <w:pStyle w:val="Normalwebb"/>
                                <w:spacing w:before="60" w:line="254" w:lineRule="auto"/>
                                <w:jc w:val="center"/>
                              </w:pPr>
                              <w:r>
                                <w:rPr>
                                  <w:rFonts w:eastAsia="Calibri"/>
                                  <w:sz w:val="22"/>
                                  <w:szCs w:val="22"/>
                                  <w:lang w:val="en-US"/>
                                </w:rPr>
                                <w:t>Syntax Tree</w:t>
                              </w:r>
                            </w:p>
                            <w:p w14:paraId="070DB26E" w14:textId="77777777" w:rsidR="00A604EC" w:rsidRDefault="00A604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604EC" w:rsidRDefault="00A604E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604EC" w:rsidRDefault="00A604EC" w:rsidP="005F7461">
                              <w:pPr>
                                <w:pStyle w:val="Normalwebb"/>
                                <w:spacing w:before="60" w:line="252" w:lineRule="auto"/>
                                <w:jc w:val="center"/>
                              </w:pPr>
                              <w:r>
                                <w:rPr>
                                  <w:rFonts w:eastAsia="Calibri"/>
                                  <w:sz w:val="22"/>
                                  <w:szCs w:val="22"/>
                                  <w:lang w:val="en-US"/>
                                </w:rPr>
                                <w:t>Optimized Syntax Tree</w:t>
                              </w:r>
                            </w:p>
                            <w:p w14:paraId="3315953C" w14:textId="77777777" w:rsidR="00A604EC" w:rsidRDefault="00A604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604EC" w:rsidRDefault="00A604E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604EC" w:rsidRDefault="00A604EC" w:rsidP="005F7461">
                              <w:pPr>
                                <w:pStyle w:val="Normalwebb"/>
                                <w:spacing w:before="60" w:line="252" w:lineRule="auto"/>
                                <w:jc w:val="center"/>
                              </w:pPr>
                              <w:r>
                                <w:rPr>
                                  <w:rFonts w:eastAsia="Calibri"/>
                                  <w:sz w:val="22"/>
                                  <w:szCs w:val="22"/>
                                  <w:lang w:val="en-US"/>
                                </w:rPr>
                                <w:t>Middle Code List</w:t>
                              </w:r>
                            </w:p>
                            <w:p w14:paraId="321C1BE9" w14:textId="77777777" w:rsidR="00A604EC" w:rsidRDefault="00A604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604EC" w:rsidRDefault="00A604EC" w:rsidP="005F7461">
                              <w:pPr>
                                <w:pStyle w:val="Normalwebb"/>
                                <w:spacing w:before="60" w:line="252" w:lineRule="auto"/>
                                <w:jc w:val="center"/>
                              </w:pPr>
                              <w:r>
                                <w:rPr>
                                  <w:rFonts w:eastAsia="Calibri"/>
                                  <w:sz w:val="22"/>
                                  <w:szCs w:val="22"/>
                                  <w:lang w:val="en-US"/>
                                </w:rPr>
                                <w:t>Optimized Middle Code List</w:t>
                              </w:r>
                            </w:p>
                            <w:p w14:paraId="4CF9CB98" w14:textId="77777777" w:rsidR="00A604EC" w:rsidRDefault="00A604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604EC" w:rsidRDefault="00A604E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604EC" w:rsidRDefault="00A604E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604EC" w:rsidRDefault="00A604EC" w:rsidP="005F7461">
                        <w:pPr>
                          <w:spacing w:before="60" w:after="0"/>
                          <w:jc w:val="center"/>
                          <w:rPr>
                            <w:lang w:val="sv-SE"/>
                          </w:rPr>
                        </w:pPr>
                        <w:r>
                          <w:rPr>
                            <w:lang w:val="sv-SE"/>
                          </w:rPr>
                          <w:t>Preprocessor</w:t>
                        </w:r>
                      </w:p>
                      <w:p w14:paraId="04F32221" w14:textId="77777777" w:rsidR="00A604EC" w:rsidRPr="00C7380D" w:rsidRDefault="00A604E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604EC" w:rsidRPr="008541FD" w:rsidRDefault="00A604EC" w:rsidP="005F7461">
                        <w:pPr>
                          <w:spacing w:before="60" w:after="0"/>
                          <w:jc w:val="center"/>
                        </w:pPr>
                        <w:r w:rsidRPr="008541FD">
                          <w:t>Source</w:t>
                        </w:r>
                        <w:r>
                          <w:t xml:space="preserve"> </w:t>
                        </w:r>
                        <w:r w:rsidRPr="008541FD">
                          <w:t>Code</w:t>
                        </w:r>
                      </w:p>
                      <w:p w14:paraId="4FCEAC5C" w14:textId="77777777" w:rsidR="00A604EC" w:rsidRDefault="00A604E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604EC" w:rsidRDefault="00A604E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604EC" w:rsidRDefault="00A604EC" w:rsidP="005F7461">
                        <w:pPr>
                          <w:pStyle w:val="Normalwebb"/>
                          <w:spacing w:before="60" w:line="256" w:lineRule="auto"/>
                          <w:jc w:val="center"/>
                        </w:pPr>
                        <w:r>
                          <w:rPr>
                            <w:rFonts w:eastAsia="Calibri"/>
                            <w:sz w:val="22"/>
                            <w:szCs w:val="22"/>
                            <w:lang w:val="en-US"/>
                          </w:rPr>
                          <w:t>Processed Code</w:t>
                        </w:r>
                      </w:p>
                      <w:p w14:paraId="14142DBC" w14:textId="77777777" w:rsidR="00A604EC" w:rsidRDefault="00A604E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604EC" w:rsidRDefault="00A604E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604EC" w:rsidRDefault="00A604EC" w:rsidP="005F7461">
                        <w:pPr>
                          <w:pStyle w:val="Normalwebb"/>
                          <w:spacing w:before="60" w:line="254" w:lineRule="auto"/>
                          <w:jc w:val="center"/>
                        </w:pPr>
                        <w:r>
                          <w:rPr>
                            <w:rFonts w:eastAsia="Calibri"/>
                            <w:sz w:val="22"/>
                            <w:szCs w:val="22"/>
                            <w:lang w:val="en-US"/>
                          </w:rPr>
                          <w:t>Syntax Tree</w:t>
                        </w:r>
                      </w:p>
                      <w:p w14:paraId="070DB26E" w14:textId="77777777" w:rsidR="00A604EC" w:rsidRDefault="00A604E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604EC" w:rsidRDefault="00A604E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604EC" w:rsidRDefault="00A604EC" w:rsidP="005F7461">
                        <w:pPr>
                          <w:pStyle w:val="Normalwebb"/>
                          <w:spacing w:before="60" w:line="252" w:lineRule="auto"/>
                          <w:jc w:val="center"/>
                        </w:pPr>
                        <w:r>
                          <w:rPr>
                            <w:rFonts w:eastAsia="Calibri"/>
                            <w:sz w:val="22"/>
                            <w:szCs w:val="22"/>
                            <w:lang w:val="en-US"/>
                          </w:rPr>
                          <w:t>Optimized Syntax Tree</w:t>
                        </w:r>
                      </w:p>
                      <w:p w14:paraId="3315953C" w14:textId="77777777" w:rsidR="00A604EC" w:rsidRDefault="00A604E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604EC" w:rsidRDefault="00A604E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604EC" w:rsidRDefault="00A604EC" w:rsidP="005F7461">
                        <w:pPr>
                          <w:pStyle w:val="Normalwebb"/>
                          <w:spacing w:before="60" w:line="252" w:lineRule="auto"/>
                          <w:jc w:val="center"/>
                        </w:pPr>
                        <w:r>
                          <w:rPr>
                            <w:rFonts w:eastAsia="Calibri"/>
                            <w:sz w:val="22"/>
                            <w:szCs w:val="22"/>
                            <w:lang w:val="en-US"/>
                          </w:rPr>
                          <w:t>Middle Code List</w:t>
                        </w:r>
                      </w:p>
                      <w:p w14:paraId="321C1BE9" w14:textId="77777777" w:rsidR="00A604EC" w:rsidRDefault="00A604E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604EC" w:rsidRDefault="00A604EC" w:rsidP="005F7461">
                        <w:pPr>
                          <w:pStyle w:val="Normalwebb"/>
                          <w:spacing w:before="60" w:line="252" w:lineRule="auto"/>
                          <w:jc w:val="center"/>
                        </w:pPr>
                        <w:r>
                          <w:rPr>
                            <w:rFonts w:eastAsia="Calibri"/>
                            <w:sz w:val="22"/>
                            <w:szCs w:val="22"/>
                            <w:lang w:val="en-US"/>
                          </w:rPr>
                          <w:t>Optimized Middle Code List</w:t>
                        </w:r>
                      </w:p>
                      <w:p w14:paraId="4CF9CB98" w14:textId="77777777" w:rsidR="00A604EC" w:rsidRDefault="00A604E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604EC" w:rsidRDefault="00A604E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604EC" w:rsidRDefault="00A604E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604EC" w:rsidRDefault="00A604EC" w:rsidP="006F14D0">
                              <w:pPr>
                                <w:spacing w:before="60" w:after="0"/>
                                <w:jc w:val="center"/>
                                <w:rPr>
                                  <w:lang w:val="sv-SE"/>
                                </w:rPr>
                              </w:pPr>
                              <w:r>
                                <w:rPr>
                                  <w:lang w:val="sv-SE"/>
                                </w:rPr>
                                <w:t>Preprocessor</w:t>
                              </w:r>
                            </w:p>
                            <w:p w14:paraId="2CD90E0F" w14:textId="77777777" w:rsidR="00A604EC" w:rsidRPr="00C7380D" w:rsidRDefault="00A604E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604EC" w:rsidRPr="008541FD" w:rsidRDefault="00A604EC" w:rsidP="006F14D0">
                              <w:pPr>
                                <w:spacing w:before="60" w:after="0"/>
                                <w:jc w:val="center"/>
                              </w:pPr>
                              <w:r w:rsidRPr="008541FD">
                                <w:t>Source</w:t>
                              </w:r>
                              <w:r>
                                <w:t xml:space="preserve"> </w:t>
                              </w:r>
                              <w:r w:rsidRPr="008541FD">
                                <w:t>Code</w:t>
                              </w:r>
                            </w:p>
                            <w:p w14:paraId="1314F231" w14:textId="77777777" w:rsidR="00A604EC" w:rsidRDefault="00A604E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604EC" w:rsidRDefault="00A604E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604EC" w:rsidRDefault="00A604EC" w:rsidP="006F14D0">
                              <w:pPr>
                                <w:pStyle w:val="Normalwebb"/>
                                <w:spacing w:before="60" w:line="256" w:lineRule="auto"/>
                                <w:jc w:val="center"/>
                              </w:pPr>
                              <w:r>
                                <w:rPr>
                                  <w:rFonts w:eastAsia="Calibri"/>
                                  <w:sz w:val="22"/>
                                  <w:szCs w:val="22"/>
                                  <w:lang w:val="en-US"/>
                                </w:rPr>
                                <w:t>Processed Code</w:t>
                              </w:r>
                            </w:p>
                            <w:p w14:paraId="705B7689" w14:textId="77777777" w:rsidR="00A604EC" w:rsidRDefault="00A604E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604EC" w:rsidRDefault="00A604E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604EC" w:rsidRDefault="00A604EC" w:rsidP="006F14D0">
                              <w:pPr>
                                <w:pStyle w:val="Normalwebb"/>
                                <w:spacing w:before="60" w:line="254" w:lineRule="auto"/>
                                <w:jc w:val="center"/>
                              </w:pPr>
                              <w:r>
                                <w:rPr>
                                  <w:rFonts w:eastAsia="Calibri"/>
                                  <w:sz w:val="22"/>
                                  <w:szCs w:val="22"/>
                                  <w:lang w:val="en-US"/>
                                </w:rPr>
                                <w:t>Syntax Tree</w:t>
                              </w:r>
                            </w:p>
                            <w:p w14:paraId="20988EE2" w14:textId="77777777" w:rsidR="00A604EC" w:rsidRDefault="00A604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604EC" w:rsidRDefault="00A604E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604EC" w:rsidRDefault="00A604EC" w:rsidP="006F14D0">
                              <w:pPr>
                                <w:pStyle w:val="Normalwebb"/>
                                <w:spacing w:before="60" w:line="252" w:lineRule="auto"/>
                                <w:jc w:val="center"/>
                              </w:pPr>
                              <w:r>
                                <w:rPr>
                                  <w:rFonts w:eastAsia="Calibri"/>
                                  <w:sz w:val="22"/>
                                  <w:szCs w:val="22"/>
                                  <w:lang w:val="en-US"/>
                                </w:rPr>
                                <w:t>Optimized Syntax Tree</w:t>
                              </w:r>
                            </w:p>
                            <w:p w14:paraId="35223DB0" w14:textId="77777777" w:rsidR="00A604EC" w:rsidRDefault="00A604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604EC" w:rsidRDefault="00A604E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604EC" w:rsidRDefault="00A604EC" w:rsidP="006F14D0">
                              <w:pPr>
                                <w:pStyle w:val="Normalwebb"/>
                                <w:spacing w:before="60" w:line="252" w:lineRule="auto"/>
                                <w:jc w:val="center"/>
                              </w:pPr>
                              <w:r>
                                <w:rPr>
                                  <w:rFonts w:eastAsia="Calibri"/>
                                  <w:sz w:val="22"/>
                                  <w:szCs w:val="22"/>
                                  <w:lang w:val="en-US"/>
                                </w:rPr>
                                <w:t>Middle Code List</w:t>
                              </w:r>
                            </w:p>
                            <w:p w14:paraId="5410A942" w14:textId="77777777" w:rsidR="00A604EC" w:rsidRDefault="00A604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604EC" w:rsidRDefault="00A604EC" w:rsidP="006F14D0">
                              <w:pPr>
                                <w:pStyle w:val="Normalwebb"/>
                                <w:spacing w:before="60" w:line="252" w:lineRule="auto"/>
                                <w:jc w:val="center"/>
                              </w:pPr>
                              <w:r>
                                <w:rPr>
                                  <w:rFonts w:eastAsia="Calibri"/>
                                  <w:sz w:val="22"/>
                                  <w:szCs w:val="22"/>
                                  <w:lang w:val="en-US"/>
                                </w:rPr>
                                <w:t>Optimized Middle Code List</w:t>
                              </w:r>
                            </w:p>
                            <w:p w14:paraId="36F7A1DE" w14:textId="77777777" w:rsidR="00A604EC" w:rsidRDefault="00A604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604EC" w:rsidRDefault="00A604E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604EC" w:rsidRDefault="00A604E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604EC" w:rsidRDefault="00A604EC" w:rsidP="006F14D0">
                        <w:pPr>
                          <w:spacing w:before="60" w:after="0"/>
                          <w:jc w:val="center"/>
                          <w:rPr>
                            <w:lang w:val="sv-SE"/>
                          </w:rPr>
                        </w:pPr>
                        <w:r>
                          <w:rPr>
                            <w:lang w:val="sv-SE"/>
                          </w:rPr>
                          <w:t>Preprocessor</w:t>
                        </w:r>
                      </w:p>
                      <w:p w14:paraId="2CD90E0F" w14:textId="77777777" w:rsidR="00A604EC" w:rsidRPr="00C7380D" w:rsidRDefault="00A604E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604EC" w:rsidRPr="008541FD" w:rsidRDefault="00A604EC" w:rsidP="006F14D0">
                        <w:pPr>
                          <w:spacing w:before="60" w:after="0"/>
                          <w:jc w:val="center"/>
                        </w:pPr>
                        <w:r w:rsidRPr="008541FD">
                          <w:t>Source</w:t>
                        </w:r>
                        <w:r>
                          <w:t xml:space="preserve"> </w:t>
                        </w:r>
                        <w:r w:rsidRPr="008541FD">
                          <w:t>Code</w:t>
                        </w:r>
                      </w:p>
                      <w:p w14:paraId="1314F231" w14:textId="77777777" w:rsidR="00A604EC" w:rsidRDefault="00A604E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604EC" w:rsidRDefault="00A604E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604EC" w:rsidRDefault="00A604EC" w:rsidP="006F14D0">
                        <w:pPr>
                          <w:pStyle w:val="Normalwebb"/>
                          <w:spacing w:before="60" w:line="256" w:lineRule="auto"/>
                          <w:jc w:val="center"/>
                        </w:pPr>
                        <w:r>
                          <w:rPr>
                            <w:rFonts w:eastAsia="Calibri"/>
                            <w:sz w:val="22"/>
                            <w:szCs w:val="22"/>
                            <w:lang w:val="en-US"/>
                          </w:rPr>
                          <w:t>Processed Code</w:t>
                        </w:r>
                      </w:p>
                      <w:p w14:paraId="705B7689" w14:textId="77777777" w:rsidR="00A604EC" w:rsidRDefault="00A604E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604EC" w:rsidRDefault="00A604E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604EC" w:rsidRDefault="00A604EC" w:rsidP="006F14D0">
                        <w:pPr>
                          <w:pStyle w:val="Normalwebb"/>
                          <w:spacing w:before="60" w:line="254" w:lineRule="auto"/>
                          <w:jc w:val="center"/>
                        </w:pPr>
                        <w:r>
                          <w:rPr>
                            <w:rFonts w:eastAsia="Calibri"/>
                            <w:sz w:val="22"/>
                            <w:szCs w:val="22"/>
                            <w:lang w:val="en-US"/>
                          </w:rPr>
                          <w:t>Syntax Tree</w:t>
                        </w:r>
                      </w:p>
                      <w:p w14:paraId="20988EE2" w14:textId="77777777" w:rsidR="00A604EC" w:rsidRDefault="00A604E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604EC" w:rsidRDefault="00A604E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604EC" w:rsidRDefault="00A604EC" w:rsidP="006F14D0">
                        <w:pPr>
                          <w:pStyle w:val="Normalwebb"/>
                          <w:spacing w:before="60" w:line="252" w:lineRule="auto"/>
                          <w:jc w:val="center"/>
                        </w:pPr>
                        <w:r>
                          <w:rPr>
                            <w:rFonts w:eastAsia="Calibri"/>
                            <w:sz w:val="22"/>
                            <w:szCs w:val="22"/>
                            <w:lang w:val="en-US"/>
                          </w:rPr>
                          <w:t>Optimized Syntax Tree</w:t>
                        </w:r>
                      </w:p>
                      <w:p w14:paraId="35223DB0" w14:textId="77777777" w:rsidR="00A604EC" w:rsidRDefault="00A604E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604EC" w:rsidRDefault="00A604E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604EC" w:rsidRDefault="00A604EC" w:rsidP="006F14D0">
                        <w:pPr>
                          <w:pStyle w:val="Normalwebb"/>
                          <w:spacing w:before="60" w:line="252" w:lineRule="auto"/>
                          <w:jc w:val="center"/>
                        </w:pPr>
                        <w:r>
                          <w:rPr>
                            <w:rFonts w:eastAsia="Calibri"/>
                            <w:sz w:val="22"/>
                            <w:szCs w:val="22"/>
                            <w:lang w:val="en-US"/>
                          </w:rPr>
                          <w:t>Middle Code List</w:t>
                        </w:r>
                      </w:p>
                      <w:p w14:paraId="5410A942" w14:textId="77777777" w:rsidR="00A604EC" w:rsidRDefault="00A604E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604EC" w:rsidRDefault="00A604EC" w:rsidP="006F14D0">
                        <w:pPr>
                          <w:pStyle w:val="Normalwebb"/>
                          <w:spacing w:before="60" w:line="252" w:lineRule="auto"/>
                          <w:jc w:val="center"/>
                        </w:pPr>
                        <w:r>
                          <w:rPr>
                            <w:rFonts w:eastAsia="Calibri"/>
                            <w:sz w:val="22"/>
                            <w:szCs w:val="22"/>
                            <w:lang w:val="en-US"/>
                          </w:rPr>
                          <w:t>Optimized Middle Code List</w:t>
                        </w:r>
                      </w:p>
                      <w:p w14:paraId="36F7A1DE" w14:textId="77777777" w:rsidR="00A604EC" w:rsidRDefault="00A604E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604EC" w:rsidRDefault="00A604E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604EC" w:rsidRDefault="00A604E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A604EC" w:rsidRDefault="00A604EC">
      <w:pPr>
        <w:pStyle w:val="Kommentarer"/>
      </w:pPr>
      <w:r>
        <w:rPr>
          <w:rStyle w:val="Kommentarsreferens"/>
        </w:rPr>
        <w:annotationRef/>
      </w:r>
    </w:p>
    <w:p w14:paraId="01C1DAD9" w14:textId="77777777" w:rsidR="00A604EC" w:rsidRDefault="00A604E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A604EC" w:rsidRDefault="00A604EC">
      <w:pPr>
        <w:pStyle w:val="Kommentarer"/>
      </w:pPr>
      <w:r>
        <w:rPr>
          <w:rStyle w:val="Kommentarsreferens"/>
        </w:rPr>
        <w:annotationRef/>
      </w:r>
    </w:p>
    <w:p w14:paraId="533EC9EE" w14:textId="77777777" w:rsidR="00A604EC" w:rsidRDefault="00A604E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604EC" w:rsidRDefault="00A604EC" w:rsidP="006C7309">
      <w:pPr>
        <w:spacing w:line="240" w:lineRule="auto"/>
      </w:pPr>
      <w:r>
        <w:separator/>
      </w:r>
    </w:p>
  </w:endnote>
  <w:endnote w:type="continuationSeparator" w:id="0">
    <w:p w14:paraId="0DD18C9D" w14:textId="77777777" w:rsidR="00A604EC" w:rsidRDefault="00A604E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604EC" w:rsidRDefault="00A604EC" w:rsidP="006C7309">
      <w:pPr>
        <w:spacing w:line="240" w:lineRule="auto"/>
      </w:pPr>
      <w:r>
        <w:separator/>
      </w:r>
    </w:p>
  </w:footnote>
  <w:footnote w:type="continuationSeparator" w:id="0">
    <w:p w14:paraId="0BA3DA21" w14:textId="77777777" w:rsidR="00A604EC" w:rsidRDefault="00A604EC" w:rsidP="006C7309">
      <w:pPr>
        <w:spacing w:line="240" w:lineRule="auto"/>
      </w:pPr>
      <w:r>
        <w:continuationSeparator/>
      </w:r>
    </w:p>
  </w:footnote>
  <w:footnote w:id="1">
    <w:p w14:paraId="073943A1" w14:textId="0E9731C3" w:rsidR="00A604EC" w:rsidRPr="00304E17" w:rsidRDefault="00A604E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A604EC" w:rsidRPr="007E20F3" w:rsidRDefault="00A604E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A604EC" w:rsidRPr="00214B10" w:rsidRDefault="00A604E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A604EC" w:rsidRPr="007E20F3" w:rsidRDefault="00A604E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A604EC" w:rsidRPr="00E01F3C" w:rsidRDefault="00A604E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A604EC" w:rsidRDefault="00A604E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A604EC" w:rsidRPr="006646C9" w:rsidRDefault="00A604EC" w:rsidP="00E40B78">
      <w:pPr>
        <w:pStyle w:val="Code"/>
      </w:pPr>
      <w:r>
        <w:t>printf("int: %i, double %f", 123, 23.45);</w:t>
      </w:r>
    </w:p>
  </w:footnote>
  <w:footnote w:id="7">
    <w:p w14:paraId="185C09F4" w14:textId="77777777" w:rsidR="00A604EC" w:rsidRPr="00D93CD3" w:rsidRDefault="00A604E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A604EC" w:rsidRPr="0041681A" w:rsidRDefault="00A604E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A604EC" w:rsidRPr="008A39BB" w:rsidRDefault="00A604E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A604EC" w:rsidRPr="00DB458B" w:rsidRDefault="00A604E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A604EC" w:rsidRDefault="00A604E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604EC" w:rsidRPr="00DB458B" w:rsidRDefault="00A604EC">
      <w:pPr>
        <w:pStyle w:val="Fotnotstext"/>
      </w:pPr>
    </w:p>
  </w:footnote>
  <w:footnote w:id="12">
    <w:p w14:paraId="6F2CD1AD" w14:textId="01D73667" w:rsidR="00A604EC" w:rsidRPr="00615CDB" w:rsidRDefault="00A604E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A604EC" w:rsidRPr="00725EAE" w:rsidRDefault="00A604E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A604EC" w:rsidRPr="00B4576D" w:rsidRDefault="00A604E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A604EC" w:rsidRPr="00080A22" w:rsidRDefault="00A604E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A604EC" w:rsidRDefault="00A604E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A604EC" w:rsidRDefault="00A604EC" w:rsidP="00E80032">
      <w:pPr>
        <w:pStyle w:val="Code"/>
      </w:pPr>
      <w:r>
        <w:t>#define BOOL int</w:t>
      </w:r>
    </w:p>
    <w:p w14:paraId="5A8A6026" w14:textId="77777777" w:rsidR="00A604EC" w:rsidRDefault="00A604EC" w:rsidP="00E80032">
      <w:pPr>
        <w:pStyle w:val="Code"/>
      </w:pPr>
      <w:r>
        <w:t>#define TRUE 1</w:t>
      </w:r>
    </w:p>
    <w:p w14:paraId="09976B6C" w14:textId="77777777" w:rsidR="00A604EC" w:rsidRPr="00BF232B" w:rsidRDefault="00A604EC" w:rsidP="00E80032">
      <w:pPr>
        <w:pStyle w:val="Code"/>
      </w:pPr>
      <w:r>
        <w:t>#define FALSE 0</w:t>
      </w:r>
    </w:p>
  </w:footnote>
  <w:footnote w:id="17">
    <w:p w14:paraId="1100CB01" w14:textId="77777777" w:rsidR="00A604EC" w:rsidRDefault="00A604E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A604EC" w:rsidRDefault="00A604EC" w:rsidP="00E80032">
      <w:r>
        <w:rPr>
          <w:rStyle w:val="Fotnotsreferens"/>
        </w:rPr>
        <w:footnoteRef/>
      </w:r>
      <w:r>
        <w:t xml:space="preserve"> Depending of the compiler and its warning level settings.</w:t>
      </w:r>
    </w:p>
  </w:footnote>
  <w:footnote w:id="19">
    <w:p w14:paraId="3D554D37" w14:textId="77777777" w:rsidR="00A604EC" w:rsidRPr="004679D4" w:rsidRDefault="00A604E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A604EC" w:rsidRPr="00C03AB7" w:rsidRDefault="00A604E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A604EC" w:rsidRPr="000C5114" w:rsidRDefault="00A604E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A604EC" w:rsidRPr="002343ED" w:rsidRDefault="00A604E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A604EC" w:rsidRDefault="00A604EC" w:rsidP="00E80032">
      <w:r>
        <w:rPr>
          <w:rStyle w:val="Fotnotsreferens"/>
        </w:rPr>
        <w:footnoteRef/>
      </w:r>
      <w:r>
        <w:t xml:space="preserve"> However, we have no knowledge about the actual address; it may be 10,000 or anything else.</w:t>
      </w:r>
    </w:p>
  </w:footnote>
  <w:footnote w:id="24">
    <w:p w14:paraId="575EFDCD" w14:textId="77777777" w:rsidR="00A604EC" w:rsidRPr="009B0162" w:rsidRDefault="00A604E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A604EC" w:rsidRDefault="00A604E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A604EC" w:rsidRDefault="00A604E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A604EC" w:rsidRPr="00E554CC" w:rsidRDefault="00A604E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A604EC" w:rsidRPr="00391B01" w:rsidRDefault="00A604E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A604EC" w:rsidRDefault="00A604E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A604EC" w:rsidRDefault="00A604E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A604EC" w:rsidRDefault="00A604EC" w:rsidP="00E80032">
      <w:r>
        <w:rPr>
          <w:rStyle w:val="Fotnotsreferens"/>
        </w:rPr>
        <w:footnoteRef/>
      </w:r>
      <w:r>
        <w:t xml:space="preserve"> There is no rational explanation, just accept it.</w:t>
      </w:r>
    </w:p>
  </w:footnote>
  <w:footnote w:id="32">
    <w:p w14:paraId="0B9FD0C4" w14:textId="77777777" w:rsidR="00A604EC" w:rsidRDefault="00A604E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A604EC" w:rsidRPr="00EF01A1" w:rsidRDefault="00A604E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A604EC" w:rsidRPr="008655EC" w:rsidRDefault="00A604E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299"/>
    <w:rsid w:val="00810376"/>
    <w:rsid w:val="008104AD"/>
    <w:rsid w:val="0081068F"/>
    <w:rsid w:val="0081092B"/>
    <w:rsid w:val="0081134D"/>
    <w:rsid w:val="00811372"/>
    <w:rsid w:val="00811614"/>
    <w:rsid w:val="00811719"/>
    <w:rsid w:val="00811737"/>
    <w:rsid w:val="0081177E"/>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471"/>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6</TotalTime>
  <Pages>673</Pages>
  <Words>202554</Words>
  <Characters>1073538</Characters>
  <Application>Microsoft Office Word</Application>
  <DocSecurity>0</DocSecurity>
  <Lines>8946</Lines>
  <Paragraphs>25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17</cp:revision>
  <cp:lastPrinted>2017-05-07T13:41:00Z</cp:lastPrinted>
  <dcterms:created xsi:type="dcterms:W3CDTF">2020-05-20T16:12:00Z</dcterms:created>
  <dcterms:modified xsi:type="dcterms:W3CDTF">2020-08-08T13:27:00Z</dcterms:modified>
</cp:coreProperties>
</file>